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0000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C3DF33" w:rsidR="0082223F" w:rsidRDefault="004A7B81" w:rsidP="0082223F">
      <w:pPr>
        <w:pStyle w:val="Title"/>
      </w:pPr>
      <w:r>
        <w:t>Chapter 1</w:t>
      </w:r>
      <w:r w:rsidR="00746D04">
        <w:t>: Introductio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B8EBAD7" w:rsidR="0082223F" w:rsidRDefault="004A7B81" w:rsidP="0082223F">
      <w:pPr>
        <w:jc w:val="center"/>
      </w:pPr>
      <w:r>
        <w:t>DIS-999</w:t>
      </w:r>
      <w:r w:rsidR="00703A13">
        <w:t>2</w:t>
      </w:r>
      <w:r w:rsidR="0082223F">
        <w:t>:</w:t>
      </w:r>
      <w:r>
        <w:t xml:space="preserve"> Components of a Dissertation</w:t>
      </w:r>
    </w:p>
    <w:p w14:paraId="13BFFB78" w14:textId="4253B139" w:rsidR="00CB25E9" w:rsidRDefault="00D70D74" w:rsidP="0082223F">
      <w:pPr>
        <w:jc w:val="center"/>
      </w:pPr>
      <w:r>
        <w:t>July 4</w:t>
      </w:r>
      <w:r w:rsidR="00703A13">
        <w:t>,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56978026" w:rsidR="00194DEA" w:rsidRDefault="00194DEA" w:rsidP="00194DEA">
      <w:pPr>
        <w:ind w:firstLine="720"/>
      </w:pPr>
      <w:r>
        <w:t xml:space="preserve">A demographic </w:t>
      </w:r>
      <w:r w:rsidR="00A57373">
        <w:t xml:space="preserve">change </w:t>
      </w:r>
      <w:r>
        <w:t>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r w:rsidR="00AE305E">
        <w:t xml:space="preserve"> (</w:t>
      </w:r>
      <w:proofErr w:type="spellStart"/>
      <w:r w:rsidR="00AE305E">
        <w:t>Mushsin</w:t>
      </w:r>
      <w:proofErr w:type="spellEnd"/>
      <w:r w:rsidR="00AE305E">
        <w:t xml:space="preserve"> et al., 2020, p. 1)</w:t>
      </w:r>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3C3327">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7B1D6442" w:rsidR="00194DEA" w:rsidRPr="008D5F24" w:rsidRDefault="00194DEA" w:rsidP="00194DEA">
      <w:pPr>
        <w:ind w:firstLine="720"/>
      </w:pPr>
      <w:r>
        <w:t xml:space="preserve">Inversely, the explosive growth across IoT, </w:t>
      </w:r>
      <w:r w:rsidR="00C242FC">
        <w:t>c</w:t>
      </w:r>
      <w:r>
        <w:t xml:space="preserve">loud, </w:t>
      </w:r>
      <w:r w:rsidR="00C242FC">
        <w:t>b</w:t>
      </w:r>
      <w:r>
        <w:t xml:space="preserve">ig </w:t>
      </w:r>
      <w:r w:rsidR="00C242FC">
        <w:t>d</w:t>
      </w:r>
      <w:r>
        <w:t xml:space="preserve">ata, and </w:t>
      </w:r>
      <w:r w:rsidR="00C242FC">
        <w:t>m</w:t>
      </w:r>
      <w:r>
        <w:t>obile (ICBM) continuously decreases costs and enables new opportunities. These technologies have the potential to revolutionize the health care and wellbeing industries. Academic and commercial vendors are continu</w:t>
      </w:r>
      <w:r w:rsidR="009E3C4D">
        <w:t>al</w:t>
      </w:r>
      <w:r>
        <w:t>ly delivering innovations across these domains. However, mainstream offerings primarily focus on measuring simple body metrics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3167EE5E" w14:textId="7D2E91AE" w:rsidR="00194DEA" w:rsidRDefault="00194DEA" w:rsidP="00194DEA">
      <w:pPr>
        <w:ind w:firstLine="720"/>
      </w:pPr>
      <w:r>
        <w:t>Technology within special needs and elderly care settings has unique challenges and requirements</w:t>
      </w:r>
      <w:r w:rsidR="00AE305E">
        <w:t xml:space="preserve"> (</w:t>
      </w:r>
      <w:proofErr w:type="spellStart"/>
      <w:r w:rsidR="00AE305E">
        <w:t>Ferati</w:t>
      </w:r>
      <w:proofErr w:type="spellEnd"/>
      <w:r w:rsidR="00AE305E">
        <w:t xml:space="preserve"> et al., 2016)</w:t>
      </w:r>
      <w:r w:rsidR="009E3C4D">
        <w:t>.</w:t>
      </w:r>
      <w:r>
        <w:t xml:space="preserve">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7B306828" w14:textId="3CCCD0C8"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3C3327">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monitoring and Human Activity Recognition (HAR) apply to a diverse population. When a person falls or drinks a glass of water, their skeleton moves in predictable ways</w:t>
      </w:r>
      <w:r w:rsidR="00283B79">
        <w:t>.</w:t>
      </w:r>
      <w:r>
        <w:t xml:space="preserve"> </w:t>
      </w:r>
      <w:r w:rsidR="00283B79">
        <w:t xml:space="preserve">This consistency enables </w:t>
      </w:r>
      <w:r w:rsidR="00C242FC">
        <w:t>artificial intelligence</w:t>
      </w:r>
      <w:r w:rsidR="00283B79">
        <w:t xml:space="preserve"> &amp; </w:t>
      </w:r>
      <w:r w:rsidR="00C242FC">
        <w:t>machine learning (</w:t>
      </w:r>
      <w:r>
        <w:t>AI/ML</w:t>
      </w:r>
      <w:r w:rsidR="00C242FC">
        <w:t>)</w:t>
      </w:r>
      <w:r>
        <w:t xml:space="preserve"> to respond through </w:t>
      </w:r>
      <w:r w:rsidR="00D70D74">
        <w:t>cyber-physical systems (</w:t>
      </w:r>
      <w:r>
        <w:t>CPS</w:t>
      </w:r>
      <w:r w:rsidR="00D70D74">
        <w:t>)</w:t>
      </w:r>
      <w:r>
        <w:t>. Businesses could deliver these capabilities economically and consistently across global markets, ultimately improving the quality of care at lower costs.</w:t>
      </w:r>
    </w:p>
    <w:p w14:paraId="37B40DAA" w14:textId="3BCB1F4D" w:rsidR="00194DEA" w:rsidRPr="00194DEA" w:rsidRDefault="00194DEA" w:rsidP="00194DEA">
      <w:pPr>
        <w:ind w:firstLine="720"/>
      </w:pPr>
      <w:r>
        <w:t>However, ethical concerns and privacy issues prevent researchers from collecting data at scale</w:t>
      </w:r>
      <w:r w:rsidR="00D70D74">
        <w:t xml:space="preserve"> (Lei et al., 2021)</w:t>
      </w:r>
      <w:r>
        <w:t>. Imag</w:t>
      </w:r>
      <w:r w:rsidR="00064926">
        <w:t>ine</w:t>
      </w:r>
      <w:r>
        <w:t xml:space="preserv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rsidR="00064926">
            <w:fldChar w:fldCharType="begin"/>
          </w:r>
          <w:r w:rsidR="00064926">
            <w:instrText xml:space="preserve"> CITATION Shi21 \l 1033 </w:instrText>
          </w:r>
          <w:r w:rsidR="00064926">
            <w:fldChar w:fldCharType="separate"/>
          </w:r>
          <w:r w:rsidR="00064926">
            <w:rPr>
              <w:noProof/>
            </w:rPr>
            <w:t xml:space="preserve"> (Shirazi &amp; Shekhani, 2021)</w:t>
          </w:r>
          <w:r w:rsidR="00064926">
            <w:fldChar w:fldCharType="end"/>
          </w:r>
        </w:sdtContent>
      </w:sdt>
      <w:r>
        <w:t>. These challenges prevent quality research from occurring and improve patients’ quality of care. Instead, processes must exist to simulate these interactions and iterate toward more sophisticated systems.</w:t>
      </w:r>
    </w:p>
    <w:p w14:paraId="25A4380A" w14:textId="77777777" w:rsidR="00F405A5" w:rsidRDefault="00F405A5" w:rsidP="00F405A5">
      <w:pPr>
        <w:pStyle w:val="Heading2"/>
      </w:pPr>
      <w:r>
        <w:t>Statement of the Problem</w:t>
      </w:r>
    </w:p>
    <w:p w14:paraId="04BB386B" w14:textId="34BA3C21" w:rsidR="0043080E" w:rsidRDefault="00C23676" w:rsidP="00661D8E">
      <w:pPr>
        <w:ind w:firstLine="720"/>
        <w:pPrChange w:id="0" w:author="nate nate" w:date="2022-07-26T07:38:00Z">
          <w:pPr/>
        </w:pPrChange>
      </w:pPr>
      <w:r w:rsidRPr="005C1EEB">
        <w:t xml:space="preserve">The problem to be addressed in this study is the inability of elderly and special needs care organizations to </w:t>
      </w:r>
      <w:r>
        <w:t xml:space="preserve">capitalize on the effectiveness and efficiency of </w:t>
      </w:r>
      <w:del w:id="1" w:author="nate nate" w:date="2022-07-26T07:35:00Z">
        <w:r w:rsidDel="00661D8E">
          <w:delText xml:space="preserve"> automonous </w:delText>
        </w:r>
      </w:del>
      <w:ins w:id="2" w:author="nate nate" w:date="2022-07-26T07:35:00Z">
        <w:r w:rsidR="00661D8E">
          <w:t>auto</w:t>
        </w:r>
        <w:r w:rsidR="00661D8E">
          <w:t>nom</w:t>
        </w:r>
        <w:r w:rsidR="00661D8E">
          <w:t xml:space="preserve">ous </w:t>
        </w:r>
      </w:ins>
      <w:r>
        <w:t>assistants for hemodialysis</w:t>
      </w:r>
      <w:r w:rsidR="005C1EEB" w:rsidRPr="005C1EEB">
        <w:t xml:space="preserve"> </w:t>
      </w:r>
      <w:r w:rsidR="005C1EEB">
        <w:t xml:space="preserve">(Kim &amp; Kim, 2021; </w:t>
      </w:r>
      <w:proofErr w:type="spellStart"/>
      <w:r w:rsidR="005C1EEB">
        <w:t>Blackhurn</w:t>
      </w:r>
      <w:proofErr w:type="spellEnd"/>
      <w:r w:rsidR="005C1EEB">
        <w:t>, 2021)</w:t>
      </w:r>
      <w:r w:rsidR="00F405A5">
        <w:t xml:space="preserve">. Multiple industry-wide trends create the </w:t>
      </w:r>
      <w:r w:rsidR="00F405A5">
        <w:lastRenderedPageBreak/>
        <w:t>need for this technology. First, the number of practicing nurses has declined for several years</w:t>
      </w:r>
      <w:sdt>
        <w:sdtPr>
          <w:id w:val="-740325808"/>
          <w:citation/>
        </w:sdtPr>
        <w:sdtContent>
          <w:r w:rsidR="00F405A5">
            <w:fldChar w:fldCharType="begin"/>
          </w:r>
          <w:r w:rsidR="00F405A5">
            <w:instrText xml:space="preserve"> CITATION Kim21 \l 1033 </w:instrText>
          </w:r>
          <w:r w:rsidR="00F405A5">
            <w:fldChar w:fldCharType="separate"/>
          </w:r>
          <w:r w:rsidR="003C3327">
            <w:rPr>
              <w:noProof/>
            </w:rPr>
            <w:t xml:space="preserve"> (Kim &amp; Kim, 2021)</w:t>
          </w:r>
          <w:r w:rsidR="00F405A5">
            <w:fldChar w:fldCharType="end"/>
          </w:r>
        </w:sdtContent>
      </w:sdt>
      <w:r w:rsidR="00F405A5">
        <w:t xml:space="preserve">. This labor shortage increases hiring and employee retention costs that </w:t>
      </w:r>
      <w:r w:rsidR="006B6D1F">
        <w:t>the patients and wel</w:t>
      </w:r>
      <w:r w:rsidR="002838B1">
        <w:t>fa</w:t>
      </w:r>
      <w:r w:rsidR="006B6D1F">
        <w:t>re programs must cover</w:t>
      </w:r>
      <w:r w:rsidR="00F405A5">
        <w:t>.</w:t>
      </w:r>
      <w:r w:rsidR="006B6D1F">
        <w:t xml:space="preserve"> The funding gap is a global problem that does not impact all communities equally. For instance, </w:t>
      </w:r>
      <w:del w:id="3" w:author="nate nate" w:date="2022-07-26T07:35:00Z">
        <w:r w:rsidR="006B6D1F" w:rsidDel="00661D8E">
          <w:delText>in South Africa, rural special needs communities h</w:delText>
        </w:r>
      </w:del>
      <w:ins w:id="4" w:author="nate nate" w:date="2022-07-26T07:35:00Z">
        <w:r w:rsidR="00661D8E">
          <w:t>rural special needs communities in South Africa h</w:t>
        </w:r>
      </w:ins>
      <w:r w:rsidR="006B6D1F">
        <w:t>ave 57% fewer nursing visits than their urban neighbors</w:t>
      </w:r>
      <w:sdt>
        <w:sdtPr>
          <w:id w:val="564376801"/>
          <w:citation/>
        </w:sdtPr>
        <w:sdtContent>
          <w:r w:rsidR="006B6D1F">
            <w:fldChar w:fldCharType="begin"/>
          </w:r>
          <w:r w:rsidR="006B6D1F">
            <w:instrText xml:space="preserve"> CITATION Bes20 \l 1033 </w:instrText>
          </w:r>
          <w:r w:rsidR="006B6D1F">
            <w:fldChar w:fldCharType="separate"/>
          </w:r>
          <w:r w:rsidR="003C3327">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Content>
          <w:r w:rsidR="006B6D1F">
            <w:fldChar w:fldCharType="begin"/>
          </w:r>
          <w:r w:rsidR="006B6D1F">
            <w:instrText xml:space="preserve"> CITATION Phu21 \l 1033 </w:instrText>
          </w:r>
          <w:r w:rsidR="006B6D1F">
            <w:fldChar w:fldCharType="separate"/>
          </w:r>
          <w:r w:rsidR="003C3327">
            <w:rPr>
              <w:noProof/>
            </w:rPr>
            <w:t xml:space="preserve"> (Phua, 2021)</w:t>
          </w:r>
          <w:r w:rsidR="006B6D1F">
            <w:fldChar w:fldCharType="end"/>
          </w:r>
        </w:sdtContent>
      </w:sdt>
      <w:r w:rsidR="006B6D1F">
        <w:t>. Domestic programs like Veterans Health Administration (VHA) and Medicare are not immune to these economic limits</w:t>
      </w:r>
      <w:r w:rsidR="00AE305E">
        <w:t xml:space="preserve"> (Lei et al., 2021)</w:t>
      </w:r>
      <w:r w:rsidR="006B6D1F">
        <w:t xml:space="preserve">. </w:t>
      </w:r>
      <w:r w:rsidR="004A052A">
        <w:t xml:space="preserve">Businesses and governments </w:t>
      </w:r>
      <w:r w:rsidR="009D130E">
        <w:t>must</w:t>
      </w:r>
      <w:r w:rsidR="004A052A">
        <w:t xml:space="preserve"> control these costs and replace human labor with less expensive automation.</w:t>
      </w:r>
    </w:p>
    <w:p w14:paraId="5A5285B8" w14:textId="55784F96" w:rsidR="00345E7B" w:rsidRDefault="0043080E" w:rsidP="006E23B3">
      <w:pPr>
        <w:ind w:firstLine="720"/>
      </w:pPr>
      <w:r>
        <w:t>Beyond human and process issues are technical complexities in configuring prototype autonomous assistants. It requires multiple domain specializations like computer networking, embedded technologies, AI/ML, and distributed computing</w:t>
      </w:r>
      <w:sdt>
        <w:sdtPr>
          <w:id w:val="-1893422915"/>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3783889E" w14:textId="77777777" w:rsidR="00202A3F" w:rsidRDefault="00202A3F" w:rsidP="00202A3F">
      <w:pPr>
        <w:pStyle w:val="Heading2"/>
      </w:pPr>
      <w:commentRangeStart w:id="5"/>
      <w:r>
        <w:t>Purpose of the Study</w:t>
      </w:r>
      <w:commentRangeEnd w:id="5"/>
      <w:r w:rsidR="00344FD1">
        <w:rPr>
          <w:rStyle w:val="CommentReference"/>
          <w:b w:val="0"/>
        </w:rPr>
        <w:commentReference w:id="5"/>
      </w:r>
    </w:p>
    <w:p w14:paraId="38EEA7DB" w14:textId="3A1E5AD0" w:rsidR="002838B1" w:rsidRDefault="00D10B56" w:rsidP="00D10B56">
      <w:r>
        <w:tab/>
      </w:r>
      <w:r w:rsidR="00C23676" w:rsidRPr="00C23676">
        <w:t xml:space="preserve">The purpose of this constructive research study is to provide an understanding of the effectiveness and efficiency of </w:t>
      </w:r>
      <w:del w:id="6" w:author="nate nate" w:date="2022-07-26T07:35:00Z">
        <w:r w:rsidR="00C23676" w:rsidRPr="00C23676" w:rsidDel="00661D8E">
          <w:delText xml:space="preserve">automonous </w:delText>
        </w:r>
      </w:del>
      <w:ins w:id="7" w:author="nate nate" w:date="2022-07-26T07:35:00Z">
        <w:r w:rsidR="00661D8E" w:rsidRPr="00C23676">
          <w:t>auto</w:t>
        </w:r>
        <w:r w:rsidR="00661D8E">
          <w:t>nom</w:t>
        </w:r>
        <w:r w:rsidR="00661D8E" w:rsidRPr="00C23676">
          <w:t xml:space="preserve">ous </w:t>
        </w:r>
      </w:ins>
      <w:r w:rsidR="00C23676" w:rsidRPr="00C23676">
        <w:t>assistants for hemodialysis in elderly and special needs care organizations</w:t>
      </w:r>
      <w:r>
        <w:t xml:space="preserve">. </w:t>
      </w:r>
      <w:r w:rsidR="00C23676">
        <w:t>H</w:t>
      </w:r>
      <w:r>
        <w:t>emodialysis patients have a high risk of falling and becoming injured (Shirai et al., 2021). Similarly, early dementia patients need monitoring capabilities to assist with discovering objects and providing task management (Lei et al., 2021).</w:t>
      </w:r>
      <w:bookmarkStart w:id="8" w:name="_Hlk101684976"/>
      <w:r w:rsidR="00A422E6">
        <w:t xml:space="preserve"> </w:t>
      </w:r>
      <w:r>
        <w:t>It would be time-</w:t>
      </w:r>
      <w:r>
        <w:lastRenderedPageBreak/>
        <w:t xml:space="preserve">consuming and potentially dangerous to use humans, which invites the need for artificial agents. </w:t>
      </w:r>
      <w:r w:rsidR="00A422E6">
        <w:t>The</w:t>
      </w:r>
      <w:ins w:id="9" w:author="nate nate" w:date="2022-07-26T07:38:00Z">
        <w:r w:rsidR="00661D8E">
          <w:t xml:space="preserve"> research</w:t>
        </w:r>
      </w:ins>
      <w:del w:id="10" w:author="nate nate" w:date="2022-07-26T07:36:00Z">
        <w:r w:rsidR="00A422E6" w:rsidDel="00661D8E">
          <w:delText xml:space="preserve"> researc</w:delText>
        </w:r>
      </w:del>
      <w:del w:id="11" w:author="nate nate" w:date="2022-07-26T07:38:00Z">
        <w:r w:rsidR="00A422E6" w:rsidDel="00661D8E">
          <w:delText>h</w:delText>
        </w:r>
      </w:del>
      <w:r w:rsidR="00A422E6">
        <w:t xml:space="preserve"> uses a virtual environment that </w:t>
      </w:r>
      <w:r w:rsidR="002838B1">
        <w:t xml:space="preserve">divorces privacy and safety concerns from investigating autonomous assistants in elderly and special needs care. It aims to deliver this capability </w:t>
      </w:r>
      <w:r w:rsidR="00D10E3D">
        <w:t xml:space="preserve">by </w:t>
      </w:r>
      <w:r w:rsidR="002838B1">
        <w:t xml:space="preserve">utilizing </w:t>
      </w:r>
      <w:r w:rsidR="00064926">
        <w:t xml:space="preserve">artificial agents </w:t>
      </w:r>
      <w:r w:rsidR="002838B1">
        <w:t>within a realistic physics simulation process</w:t>
      </w:r>
      <w:bookmarkEnd w:id="8"/>
      <w:r w:rsidR="002838B1">
        <w:t xml:space="preserve"> like PhysX or Gazebo (Bipin, 2018; Unreal, 2021). These engines support replaying specific </w:t>
      </w:r>
      <w:r w:rsidR="00283B79">
        <w:t>motion-</w:t>
      </w:r>
      <w:r w:rsidR="00064926">
        <w:t>capture animations (</w:t>
      </w:r>
      <w:proofErr w:type="spellStart"/>
      <w:r w:rsidR="002838B1">
        <w:t>MoCAP</w:t>
      </w:r>
      <w:proofErr w:type="spellEnd"/>
      <w:r w:rsidR="00064926">
        <w:t>)</w:t>
      </w:r>
      <w:r w:rsidR="002838B1">
        <w:t xml:space="preserve">  under varying character properties such as weight, flexibility, and dexterity</w:t>
      </w:r>
      <w:bookmarkStart w:id="12" w:name="_Hlk101685010"/>
      <w:r w:rsidR="002838B1">
        <w:t xml:space="preserve">. Next, positioning virtual cameras, instruments, and devices within the virtual world enables </w:t>
      </w:r>
      <w:r>
        <w:t xml:space="preserve">the study </w:t>
      </w:r>
      <w:r w:rsidR="002838B1">
        <w:t>to collect experimentation data. Lastly, the automation can modify the environment using programmable interfaces such as raising the alarm or applying other mitigations.</w:t>
      </w:r>
      <w:bookmarkEnd w:id="12"/>
    </w:p>
    <w:p w14:paraId="12FA62C2" w14:textId="39FA7892" w:rsidR="002838B1" w:rsidDel="00661D8E" w:rsidRDefault="002838B1" w:rsidP="002838B1">
      <w:pPr>
        <w:rPr>
          <w:del w:id="13" w:author="nate nate" w:date="2022-07-26T07:39:00Z"/>
        </w:rPr>
      </w:pPr>
      <w:r>
        <w:tab/>
      </w:r>
      <w:r w:rsidR="00A422E6">
        <w:t xml:space="preserve">The study focuses on </w:t>
      </w:r>
      <w:r w:rsidR="00D10B56">
        <w:t xml:space="preserve">a finite action space like </w:t>
      </w:r>
      <w:r w:rsidR="00A422E6">
        <w:t>h</w:t>
      </w:r>
      <w:r>
        <w:t xml:space="preserve">emodialysis </w:t>
      </w:r>
      <w:r w:rsidR="00A422E6">
        <w:t xml:space="preserve">because of </w:t>
      </w:r>
      <w:r w:rsidR="00283B79">
        <w:t>its</w:t>
      </w:r>
      <w:r w:rsidR="00A422E6">
        <w:t xml:space="preserve"> medical importance and </w:t>
      </w:r>
      <w:r w:rsidR="004B19E4">
        <w:t>access to training data</w:t>
      </w:r>
      <w:r w:rsidR="004573F3">
        <w:t xml:space="preserve"> (Shirai et al., 2021)</w:t>
      </w:r>
      <w:r>
        <w:t xml:space="preserve">. This situation negatively impacts their quality of life by either remaining in bed or requiring more medical resources. The study explores this use case by virtualizing the patients and monitoring them with an AI/ML </w:t>
      </w:r>
      <w:r w:rsidR="004C324D">
        <w:t>computer vision (</w:t>
      </w:r>
      <w:r>
        <w:t>CV</w:t>
      </w:r>
      <w:r w:rsidR="004C324D">
        <w:t>)</w:t>
      </w:r>
      <w:r>
        <w:t xml:space="preserve"> process to collect metadata and predict a fall in advance. Human trials prioritize safety, creating challenges to study metadata properties like floor slickness and character overexertion</w:t>
      </w:r>
      <w:r w:rsidR="004573F3">
        <w:t xml:space="preserve"> (</w:t>
      </w:r>
      <w:proofErr w:type="spellStart"/>
      <w:r w:rsidR="004573F3">
        <w:t>Aihara</w:t>
      </w:r>
      <w:proofErr w:type="spellEnd"/>
      <w:r w:rsidR="004573F3">
        <w:t xml:space="preserve"> et al., 2021)</w:t>
      </w:r>
      <w:r>
        <w:t>. In contrast, humanoids are well-suited for these experiments. Furthermore, the lack of privacy concerns simplifies the video collection in bathrooms and showers.</w:t>
      </w:r>
    </w:p>
    <w:p w14:paraId="2A451932" w14:textId="750A6DBF" w:rsidR="00842BDF" w:rsidRDefault="002838B1" w:rsidP="00D42F9A">
      <w:r>
        <w:tab/>
      </w:r>
      <w:del w:id="14" w:author="nate nate" w:date="2022-07-26T07:39:00Z">
        <w:r w:rsidR="00D42F9A" w:rsidDel="00661D8E">
          <w:delText xml:space="preserve">Robot operating systems (ROS) and similar toolchains support generating dozens of floor plans and filling them with furniture (Bipin, 2018; AWS RoboMaker, 2021). </w:delText>
        </w:r>
        <w:r w:rsidR="0002121C" w:rsidDel="00661D8E">
          <w:delText>These services streamline experimentation, allowing the research to focus on the patient requirements versus simulation infrastructure</w:delText>
        </w:r>
        <w:r w:rsidR="00D42F9A" w:rsidDel="00661D8E">
          <w:delText>. The study will use these capabilities to verify the AI/ML CV process across a reproducible gradient of character properties (e.g., weight from 80 to 500 lbs and age between 30 to 120 years).</w:delText>
        </w:r>
      </w:del>
    </w:p>
    <w:p w14:paraId="2D02CD87" w14:textId="77777777" w:rsidR="00C618C3" w:rsidRDefault="00C618C3" w:rsidP="00C618C3">
      <w:pPr>
        <w:pStyle w:val="Heading2"/>
      </w:pPr>
      <w:r>
        <w:t>Introduction to Theoretical Framework</w:t>
      </w:r>
    </w:p>
    <w:p w14:paraId="58098D97" w14:textId="1F591BAF" w:rsidR="00C55D2E" w:rsidRDefault="003D5EC0" w:rsidP="00C55D2E">
      <w:pPr>
        <w:ind w:firstLine="720"/>
      </w:pPr>
      <w:r>
        <w:t xml:space="preserve">Design of experiments </w:t>
      </w:r>
      <w:r w:rsidR="004B19E4">
        <w:t xml:space="preserve">research </w:t>
      </w:r>
      <w:r w:rsidR="00C618C3">
        <w:t>creates purposeful artifacts and applies them to study a phenomenon</w:t>
      </w:r>
      <w:r w:rsidR="00AE305E">
        <w:t xml:space="preserve"> (</w:t>
      </w:r>
      <w:proofErr w:type="spellStart"/>
      <w:r w:rsidR="00AE305E">
        <w:t>Hevner</w:t>
      </w:r>
      <w:proofErr w:type="spellEnd"/>
      <w:r w:rsidR="00AE305E">
        <w:t xml:space="preserve"> et al., 2004)</w:t>
      </w:r>
      <w:r w:rsidR="00C618C3">
        <w:t xml:space="preserve">. </w:t>
      </w:r>
      <w:r w:rsidR="00283B79">
        <w:t>A</w:t>
      </w:r>
      <w:r w:rsidR="00C55D2E">
        <w:t>cademic and business communities employ this method as a standard approach to Information Technology and Communication (IT&amp;C) problems (</w:t>
      </w:r>
      <w:proofErr w:type="spellStart"/>
      <w:r w:rsidR="00C55D2E">
        <w:t>Peffers</w:t>
      </w:r>
      <w:proofErr w:type="spellEnd"/>
      <w:r w:rsidR="00C55D2E">
        <w:t xml:space="preserve"> et </w:t>
      </w:r>
      <w:r w:rsidR="00C55D2E">
        <w:lastRenderedPageBreak/>
        <w:t xml:space="preserve">al., 2007; </w:t>
      </w:r>
      <w:proofErr w:type="spellStart"/>
      <w:r w:rsidR="00C55D2E">
        <w:t>Bryar</w:t>
      </w:r>
      <w:proofErr w:type="spellEnd"/>
      <w:r w:rsidR="00C55D2E">
        <w:t xml:space="preserve"> &amp; </w:t>
      </w:r>
      <w:proofErr w:type="spellStart"/>
      <w:r w:rsidR="00C55D2E">
        <w:t>Carr</w:t>
      </w:r>
      <w:proofErr w:type="spellEnd"/>
      <w:r w:rsidR="00C55D2E">
        <w:t xml:space="preserve">, 2021). It </w:t>
      </w:r>
      <w:r w:rsidR="00283B79">
        <w:t>has</w:t>
      </w:r>
      <w:r w:rsidR="00C55D2E">
        <w:t xml:space="preserve">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2C00402F" w:rsidR="00C55D2E" w:rsidRPr="00C23676" w:rsidRDefault="00C55D2E" w:rsidP="00C23676">
      <w:pPr>
        <w:pStyle w:val="Caption"/>
        <w:jc w:val="left"/>
        <w:rPr>
          <w:i/>
          <w:iCs/>
          <w:sz w:val="24"/>
          <w:szCs w:val="24"/>
        </w:rPr>
      </w:pPr>
      <w:r w:rsidRPr="00C23676">
        <w:rPr>
          <w:sz w:val="24"/>
          <w:szCs w:val="24"/>
        </w:rPr>
        <w:t xml:space="preserve">Table </w:t>
      </w:r>
      <w:r w:rsidR="00211549" w:rsidRPr="00C23676">
        <w:rPr>
          <w:sz w:val="24"/>
          <w:szCs w:val="24"/>
        </w:rPr>
        <w:fldChar w:fldCharType="begin"/>
      </w:r>
      <w:r w:rsidR="00211549" w:rsidRPr="00C23676">
        <w:rPr>
          <w:sz w:val="24"/>
          <w:szCs w:val="24"/>
        </w:rPr>
        <w:instrText xml:space="preserve"> SEQ Table \* ARABIC </w:instrText>
      </w:r>
      <w:r w:rsidR="00211549" w:rsidRPr="00C23676">
        <w:rPr>
          <w:sz w:val="24"/>
          <w:szCs w:val="24"/>
        </w:rPr>
        <w:fldChar w:fldCharType="separate"/>
      </w:r>
      <w:r w:rsidRPr="00C23676">
        <w:rPr>
          <w:noProof/>
          <w:sz w:val="24"/>
          <w:szCs w:val="24"/>
        </w:rPr>
        <w:t>1</w:t>
      </w:r>
      <w:r w:rsidR="00211549" w:rsidRPr="00C23676">
        <w:rPr>
          <w:noProof/>
          <w:sz w:val="24"/>
          <w:szCs w:val="24"/>
        </w:rPr>
        <w:fldChar w:fldCharType="end"/>
      </w:r>
      <w:r w:rsidRPr="00C23676">
        <w:rPr>
          <w:sz w:val="24"/>
          <w:szCs w:val="24"/>
        </w:rPr>
        <w:t xml:space="preserve">: </w:t>
      </w:r>
      <w:r w:rsidR="00B554C6" w:rsidRPr="00C23676">
        <w:rPr>
          <w:sz w:val="24"/>
          <w:szCs w:val="24"/>
        </w:rPr>
        <w:br/>
      </w:r>
      <w:r w:rsidRPr="00C23676">
        <w:rPr>
          <w:i/>
          <w:iCs/>
          <w:sz w:val="24"/>
          <w:szCs w:val="24"/>
        </w:rPr>
        <w:t xml:space="preserve">Design-science </w:t>
      </w:r>
      <w:r w:rsidR="00B36222" w:rsidRPr="00C23676">
        <w:rPr>
          <w:i/>
          <w:iCs/>
          <w:sz w:val="24"/>
          <w:szCs w:val="24"/>
        </w:rPr>
        <w:t>Guidelines</w:t>
      </w:r>
      <w:r w:rsidRPr="00C23676">
        <w:rPr>
          <w:i/>
          <w:iCs/>
          <w:sz w:val="24"/>
          <w:szCs w:val="24"/>
        </w:rPr>
        <w:t xml:space="preserve"> (</w:t>
      </w:r>
      <w:proofErr w:type="spellStart"/>
      <w:r w:rsidRPr="00C23676">
        <w:rPr>
          <w:i/>
          <w:iCs/>
          <w:sz w:val="24"/>
          <w:szCs w:val="24"/>
        </w:rPr>
        <w:t>Hevner</w:t>
      </w:r>
      <w:proofErr w:type="spellEnd"/>
      <w:r w:rsidRPr="00C23676">
        <w:rPr>
          <w:i/>
          <w:iCs/>
          <w:sz w:val="24"/>
          <w:szCs w:val="24"/>
        </w:rP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597C68EB" w:rsidR="00C55D2E" w:rsidRDefault="00C55D2E" w:rsidP="00665A0E">
            <w:pPr>
              <w:cnfStyle w:val="000000100000" w:firstRow="0" w:lastRow="0" w:firstColumn="0" w:lastColumn="0" w:oddVBand="0" w:evenVBand="0" w:oddHBand="1" w:evenHBand="0" w:firstRowFirstColumn="0" w:firstRowLastColumn="0" w:lastRowFirstColumn="0" w:lastRowLastColumn="0"/>
            </w:pPr>
            <w:r>
              <w:t xml:space="preserve">Design-science research must produce a viable artifact </w:t>
            </w:r>
            <w:r w:rsidR="009D130E">
              <w:t>as</w:t>
            </w:r>
            <w:r>
              <w:t xml:space="preserve">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142641F9"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w:t>
            </w:r>
            <w:del w:id="15" w:author="nate nate" w:date="2022-07-26T07:36:00Z">
              <w:r w:rsidDel="00661D8E">
                <w:delText>'</w:delText>
              </w:r>
            </w:del>
            <w:ins w:id="16" w:author="nate nate" w:date="2022-07-26T07:36:00Z">
              <w:r w:rsidR="00661D8E">
                <w:t>’</w:t>
              </w:r>
            </w:ins>
            <w:r>
              <w: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6C68AA83" w14:textId="77777777" w:rsidR="003D42C9" w:rsidRDefault="003D42C9" w:rsidP="003D42C9">
      <w:pPr>
        <w:pStyle w:val="Heading2"/>
      </w:pPr>
      <w:commentRangeStart w:id="17"/>
      <w:commentRangeStart w:id="18"/>
      <w:r>
        <w:t>Research Questions</w:t>
      </w:r>
      <w:commentRangeEnd w:id="17"/>
      <w:r w:rsidR="00A2020D">
        <w:rPr>
          <w:rStyle w:val="CommentReference"/>
          <w:b w:val="0"/>
        </w:rPr>
        <w:commentReference w:id="17"/>
      </w:r>
      <w:commentRangeEnd w:id="18"/>
      <w:r w:rsidR="00C67A58">
        <w:rPr>
          <w:rStyle w:val="CommentReference"/>
          <w:b w:val="0"/>
        </w:rPr>
        <w:commentReference w:id="18"/>
      </w:r>
    </w:p>
    <w:p w14:paraId="6F8FB8A0" w14:textId="79D9FD5C" w:rsidR="003D42C9" w:rsidRDefault="003D42C9">
      <w:pPr>
        <w:rPr>
          <w:ins w:id="19" w:author="nate nate" w:date="2022-07-26T07:40:00Z"/>
        </w:rPr>
      </w:pPr>
      <w:r>
        <w:tab/>
      </w:r>
      <w:del w:id="20" w:author="Dr. H" w:date="2022-07-10T12:02:00Z">
        <w:r w:rsidDel="00344FD1">
          <w:delText xml:space="preserve">This constructive research design study </w:delText>
        </w:r>
        <w:r w:rsidR="00D10B56" w:rsidDel="00344FD1">
          <w:delText>proposes</w:delText>
        </w:r>
        <w:r w:rsidDel="00344FD1">
          <w:delText xml:space="preserve"> a research method for modeling elderly and special needs behaviors. </w:delText>
        </w:r>
        <w:r w:rsidR="00D10E3D" w:rsidDel="00344FD1">
          <w:delText>Using an AI/ML CV monitoring process to predict HD patients’ likelihood of falling within a physics simulation process seeks to demonstrate this approach</w:delText>
        </w:r>
        <w:r w:rsidDel="00344FD1">
          <w:delText>. That proposition raises questions regarding the potential solution’s ability to detect and respond to patient behaviors.</w:delText>
        </w:r>
      </w:del>
      <w:ins w:id="21" w:author="Dr. H" w:date="2022-07-10T12:02:00Z">
        <w:r w:rsidR="00344FD1">
          <w:t>In alignment with the purpose of this study</w:t>
        </w:r>
      </w:ins>
      <w:ins w:id="22" w:author="nate nate" w:date="2022-07-26T07:36:00Z">
        <w:r w:rsidR="00661D8E">
          <w:t>,</w:t>
        </w:r>
      </w:ins>
      <w:ins w:id="23" w:author="Dr. H" w:date="2022-07-10T12:02:00Z">
        <w:r w:rsidR="00344FD1">
          <w:t xml:space="preserve"> the following</w:t>
        </w:r>
      </w:ins>
      <w:ins w:id="24" w:author="Dr. H" w:date="2022-07-10T12:03:00Z">
        <w:r w:rsidR="00344FD1">
          <w:t xml:space="preserve"> research questions (RQ) are adopted:</w:t>
        </w:r>
      </w:ins>
    </w:p>
    <w:p w14:paraId="3AD9ABA8" w14:textId="77777777" w:rsidR="00661D8E" w:rsidRDefault="00661D8E"/>
    <w:p w14:paraId="26670BFA" w14:textId="7DB1657D" w:rsidR="003D42C9" w:rsidRDefault="003D42C9" w:rsidP="003D42C9">
      <w:pPr>
        <w:pStyle w:val="Heading3"/>
        <w:rPr>
          <w:ins w:id="25" w:author="nate nate" w:date="2022-07-26T07:36:00Z"/>
        </w:rPr>
      </w:pPr>
      <w:commentRangeStart w:id="26"/>
      <w:commentRangeStart w:id="27"/>
      <w:r>
        <w:lastRenderedPageBreak/>
        <w:t>RQ1</w:t>
      </w:r>
      <w:commentRangeEnd w:id="26"/>
      <w:r w:rsidR="00C67A58">
        <w:rPr>
          <w:rStyle w:val="CommentReference"/>
          <w:b w:val="0"/>
          <w:bCs w:val="0"/>
          <w:i w:val="0"/>
          <w:iCs w:val="0"/>
        </w:rPr>
        <w:commentReference w:id="26"/>
      </w:r>
      <w:commentRangeEnd w:id="27"/>
      <w:r w:rsidR="004472E1">
        <w:rPr>
          <w:rStyle w:val="CommentReference"/>
          <w:b w:val="0"/>
          <w:bCs w:val="0"/>
          <w:i w:val="0"/>
          <w:iCs w:val="0"/>
        </w:rPr>
        <w:commentReference w:id="27"/>
      </w:r>
    </w:p>
    <w:p w14:paraId="7769D2B8" w14:textId="4F4CC157" w:rsidR="00661D8E" w:rsidRDefault="00661D8E" w:rsidP="00661D8E">
      <w:pPr>
        <w:ind w:firstLine="720"/>
        <w:rPr>
          <w:ins w:id="28" w:author="nate nate" w:date="2022-07-26T07:46:00Z"/>
        </w:rPr>
      </w:pPr>
      <w:ins w:id="29" w:author="nate nate" w:date="2022-07-26T07:37:00Z">
        <w:r w:rsidRPr="00661D8E">
          <w:rPr>
            <w:rStyle w:val="cf01"/>
            <w:rFonts w:ascii="Times New Roman" w:hAnsi="Times New Roman" w:cs="Times New Roman"/>
            <w:i w:val="0"/>
            <w:iCs w:val="0"/>
            <w:sz w:val="24"/>
            <w:szCs w:val="24"/>
          </w:rPr>
          <w:t xml:space="preserve">What is </w:t>
        </w:r>
        <w:r w:rsidRPr="00661D8E">
          <w:rPr>
            <w:rStyle w:val="cf11"/>
            <w:rFonts w:ascii="Times New Roman" w:hAnsi="Times New Roman" w:cs="Times New Roman"/>
            <w:b w:val="0"/>
            <w:bCs w:val="0"/>
            <w:i w:val="0"/>
            <w:iCs w:val="0"/>
            <w:sz w:val="24"/>
            <w:szCs w:val="24"/>
          </w:rPr>
          <w:t>the effectiveness of auto</w:t>
        </w:r>
        <w:r>
          <w:rPr>
            <w:rStyle w:val="cf11"/>
            <w:rFonts w:ascii="Times New Roman" w:hAnsi="Times New Roman" w:cs="Times New Roman"/>
            <w:b w:val="0"/>
            <w:bCs w:val="0"/>
            <w:i w:val="0"/>
            <w:iCs w:val="0"/>
            <w:sz w:val="24"/>
            <w:szCs w:val="24"/>
          </w:rPr>
          <w:t>nom</w:t>
        </w:r>
        <w:r w:rsidRPr="00661D8E">
          <w:rPr>
            <w:rStyle w:val="cf11"/>
            <w:rFonts w:ascii="Times New Roman" w:hAnsi="Times New Roman" w:cs="Times New Roman"/>
            <w:b w:val="0"/>
            <w:bCs w:val="0"/>
            <w:i w:val="0"/>
            <w:iCs w:val="0"/>
            <w:sz w:val="24"/>
            <w:szCs w:val="24"/>
          </w:rPr>
          <w:t>ous assistants for hemodialysis in elderly and special needs care organizations</w:t>
        </w:r>
        <w:r w:rsidRPr="00661D8E">
          <w:rPr>
            <w:rStyle w:val="cf01"/>
            <w:rFonts w:ascii="Times New Roman" w:hAnsi="Times New Roman" w:cs="Times New Roman"/>
            <w:i w:val="0"/>
            <w:iCs w:val="0"/>
            <w:sz w:val="24"/>
            <w:szCs w:val="24"/>
          </w:rPr>
          <w:t>?</w:t>
        </w:r>
      </w:ins>
      <w:ins w:id="30" w:author="nate nate" w:date="2022-07-26T07:40:00Z">
        <w:r>
          <w:rPr>
            <w:rStyle w:val="cf01"/>
            <w:rFonts w:ascii="Times New Roman" w:hAnsi="Times New Roman" w:cs="Times New Roman"/>
            <w:i w:val="0"/>
            <w:iCs w:val="0"/>
            <w:sz w:val="24"/>
            <w:szCs w:val="24"/>
          </w:rPr>
          <w:t xml:space="preserve"> </w:t>
        </w:r>
      </w:ins>
      <w:ins w:id="31" w:author="nate nate" w:date="2022-07-26T07:43:00Z">
        <w:r>
          <w:rPr>
            <w:rStyle w:val="cf01"/>
            <w:rFonts w:ascii="Times New Roman" w:hAnsi="Times New Roman" w:cs="Times New Roman"/>
            <w:i w:val="0"/>
            <w:iCs w:val="0"/>
            <w:sz w:val="24"/>
            <w:szCs w:val="24"/>
          </w:rPr>
          <w:t xml:space="preserve">Can </w:t>
        </w:r>
      </w:ins>
      <w:ins w:id="32" w:author="nate nate" w:date="2022-07-26T07:40:00Z">
        <w:r>
          <w:t xml:space="preserve">the monitoring process </w:t>
        </w:r>
      </w:ins>
      <w:ins w:id="33" w:author="nate nate" w:date="2022-07-26T07:43:00Z">
        <w:r>
          <w:t>reliab</w:t>
        </w:r>
      </w:ins>
      <w:ins w:id="34" w:author="nate nate" w:date="2022-07-26T07:44:00Z">
        <w:r>
          <w:t xml:space="preserve">ly </w:t>
        </w:r>
      </w:ins>
      <w:ins w:id="35" w:author="nate nate" w:date="2022-07-26T07:40:00Z">
        <w:r>
          <w:t>predict that the patient will fall?</w:t>
        </w:r>
      </w:ins>
    </w:p>
    <w:p w14:paraId="0FCAA5FD" w14:textId="7645A2E9" w:rsidR="002B01DC" w:rsidRPr="002B01DC" w:rsidRDefault="002B01DC" w:rsidP="002B01DC">
      <w:pPr>
        <w:pStyle w:val="Heading3"/>
        <w:rPr>
          <w:ins w:id="36" w:author="nate nate" w:date="2022-07-26T07:40:00Z"/>
        </w:rPr>
        <w:pPrChange w:id="37" w:author="nate nate" w:date="2022-07-26T07:46:00Z">
          <w:pPr/>
        </w:pPrChange>
      </w:pPr>
      <w:ins w:id="38" w:author="nate nate" w:date="2022-07-26T07:46:00Z">
        <w:r>
          <w:t>RQ2</w:t>
        </w:r>
      </w:ins>
    </w:p>
    <w:p w14:paraId="6D09E69F" w14:textId="47F94534" w:rsidR="00661D8E" w:rsidRPr="002B01DC" w:rsidDel="00661D8E" w:rsidRDefault="00661D8E" w:rsidP="002B01DC">
      <w:pPr>
        <w:pStyle w:val="Heading3"/>
        <w:rPr>
          <w:del w:id="39" w:author="nate nate" w:date="2022-07-26T07:41:00Z"/>
          <w:moveTo w:id="40" w:author="nate nate" w:date="2022-07-26T07:41:00Z"/>
        </w:rPr>
        <w:pPrChange w:id="41" w:author="nate nate" w:date="2022-07-26T07:46:00Z">
          <w:pPr>
            <w:pStyle w:val="Heading3"/>
          </w:pPr>
        </w:pPrChange>
      </w:pPr>
      <w:moveToRangeStart w:id="42" w:author="nate nate" w:date="2022-07-26T07:41:00Z" w:name="move109713707"/>
      <w:moveTo w:id="43" w:author="nate nate" w:date="2022-07-26T07:41:00Z">
        <w:del w:id="44" w:author="nate nate" w:date="2022-07-26T07:46:00Z">
          <w:r w:rsidDel="002B01DC">
            <w:delText>RQ2</w:delText>
          </w:r>
        </w:del>
      </w:moveTo>
    </w:p>
    <w:moveToRangeEnd w:id="42"/>
    <w:p w14:paraId="198F7A67" w14:textId="31C5E032" w:rsidR="00661D8E" w:rsidRPr="00661D8E" w:rsidDel="00661D8E" w:rsidRDefault="00661D8E" w:rsidP="002B01DC">
      <w:pPr>
        <w:pStyle w:val="Heading3"/>
        <w:rPr>
          <w:del w:id="45" w:author="nate nate" w:date="2022-07-26T07:37:00Z"/>
          <w:rStyle w:val="cf01"/>
          <w:rFonts w:ascii="Times New Roman" w:hAnsi="Times New Roman" w:cs="Times New Roman"/>
          <w:sz w:val="24"/>
          <w:szCs w:val="24"/>
        </w:rPr>
        <w:pPrChange w:id="46" w:author="nate nate" w:date="2022-07-26T07:46:00Z">
          <w:pPr/>
        </w:pPrChange>
      </w:pPr>
    </w:p>
    <w:p w14:paraId="68D7D1B8" w14:textId="0F0D965A" w:rsidR="003D42C9" w:rsidRDefault="003D42C9" w:rsidP="003D42C9">
      <w:r>
        <w:tab/>
      </w:r>
      <w:ins w:id="47" w:author="nate nate" w:date="2022-07-26T07:41:00Z">
        <w:r w:rsidR="00661D8E">
          <w:t xml:space="preserve">What is the </w:t>
        </w:r>
      </w:ins>
      <w:ins w:id="48" w:author="nate nate" w:date="2022-07-26T07:45:00Z">
        <w:r w:rsidR="00661D8E">
          <w:t xml:space="preserve">efficiency </w:t>
        </w:r>
      </w:ins>
      <w:ins w:id="49" w:author="nate nate" w:date="2022-07-26T07:42:00Z">
        <w:r w:rsidR="00661D8E">
          <w:t xml:space="preserve">of autonomous assistances for hemodialysis </w:t>
        </w:r>
      </w:ins>
      <w:ins w:id="50" w:author="nate nate" w:date="2022-07-26T07:43:00Z">
        <w:r w:rsidR="00661D8E">
          <w:t>in noisy and</w:t>
        </w:r>
      </w:ins>
      <w:ins w:id="51" w:author="nate nate" w:date="2022-07-26T07:42:00Z">
        <w:r w:rsidR="00661D8E">
          <w:t xml:space="preserve"> dynamic environments? </w:t>
        </w:r>
      </w:ins>
      <w:del w:id="52" w:author="nate nate" w:date="2022-07-26T07:42:00Z">
        <w:r w:rsidDel="00661D8E">
          <w:delText xml:space="preserve">To what extent can the CV-based system extract the subject’s </w:delText>
        </w:r>
        <w:r w:rsidRPr="003D42C9" w:rsidDel="00661D8E">
          <w:rPr>
            <w:i/>
            <w:iCs/>
          </w:rPr>
          <w:delText>intent</w:delText>
        </w:r>
        <w:r w:rsidDel="00661D8E">
          <w:delText xml:space="preserve"> from dynamic and noisy video streams? </w:delText>
        </w:r>
      </w:del>
      <w:r>
        <w:t xml:space="preserve">The virtual patient can freely roam within their residence and modify the environment, such as moving furniture and turning off lights. </w:t>
      </w:r>
      <w:del w:id="53" w:author="nate nate" w:date="2022-07-26T07:45:00Z">
        <w:r w:rsidDel="00661D8E">
          <w:delText xml:space="preserve">Does </w:delText>
        </w:r>
      </w:del>
      <w:ins w:id="54" w:author="nate nate" w:date="2022-07-26T07:45:00Z">
        <w:r w:rsidR="00661D8E">
          <w:t>How much is reliability impacted?</w:t>
        </w:r>
      </w:ins>
      <w:del w:id="55" w:author="nate nate" w:date="2022-07-26T07:45:00Z">
        <w:r w:rsidDel="00661D8E">
          <w:delText>this impact the reliability of the statically positioned camera?</w:delText>
        </w:r>
      </w:del>
    </w:p>
    <w:p w14:paraId="6DD9BA88" w14:textId="71D16808" w:rsidR="00661D8E" w:rsidRPr="00661D8E" w:rsidDel="00661D8E" w:rsidRDefault="003D42C9" w:rsidP="00661D8E">
      <w:pPr>
        <w:rPr>
          <w:del w:id="56" w:author="nate nate" w:date="2022-07-26T07:46:00Z"/>
        </w:rPr>
        <w:pPrChange w:id="57" w:author="nate nate" w:date="2022-07-26T07:44:00Z">
          <w:pPr>
            <w:pStyle w:val="Heading3"/>
          </w:pPr>
        </w:pPrChange>
      </w:pPr>
      <w:moveFromRangeStart w:id="58" w:author="nate nate" w:date="2022-07-26T07:41:00Z" w:name="move109713707"/>
      <w:moveFrom w:id="59" w:author="nate nate" w:date="2022-07-26T07:41:00Z">
        <w:del w:id="60" w:author="nate nate" w:date="2022-07-26T07:46:00Z">
          <w:r w:rsidDel="00661D8E">
            <w:delText>RQ2</w:delText>
          </w:r>
        </w:del>
      </w:moveFrom>
      <w:moveFromRangeEnd w:id="58"/>
    </w:p>
    <w:p w14:paraId="70AD9A4E" w14:textId="4A971E68" w:rsidR="003D42C9" w:rsidDel="00661D8E" w:rsidRDefault="003D42C9" w:rsidP="003D42C9">
      <w:pPr>
        <w:rPr>
          <w:del w:id="61" w:author="nate nate" w:date="2022-07-26T07:46:00Z"/>
        </w:rPr>
      </w:pPr>
      <w:del w:id="62" w:author="nate nate" w:date="2022-07-26T07:46:00Z">
        <w:r w:rsidDel="00661D8E">
          <w:tab/>
          <w:delText xml:space="preserve">To what extent can the AI/ML monitoring process predict that the patient will fall? The humanoid and physics engine will honor rules, such as steps until </w:delText>
        </w:r>
        <w:r w:rsidR="00D10E3D" w:rsidDel="00661D8E">
          <w:delText xml:space="preserve">the </w:delText>
        </w:r>
        <w:r w:rsidDel="00661D8E">
          <w:delText>fall is proportional to the character’s weight and height. Can the process learn these rules and demonstrate the generalizability to more specific medical situations?</w:delText>
        </w:r>
      </w:del>
    </w:p>
    <w:p w14:paraId="48658789" w14:textId="0E3097BA" w:rsidR="001720DE" w:rsidRDefault="001720DE" w:rsidP="001720DE">
      <w:pPr>
        <w:pStyle w:val="Heading2"/>
      </w:pPr>
      <w:r>
        <w:t>Significance of the Study</w:t>
      </w:r>
    </w:p>
    <w:p w14:paraId="57CECFB8" w14:textId="06C0C8F6" w:rsidR="00900F4F" w:rsidRDefault="00900F4F" w:rsidP="00900F4F">
      <w:r>
        <w:tab/>
        <w:t xml:space="preserve">Human </w:t>
      </w:r>
      <w:r w:rsidR="004C324D">
        <w:t>a</w:t>
      </w:r>
      <w:commentRangeStart w:id="63"/>
      <w:r>
        <w:t xml:space="preserve">ctivity </w:t>
      </w:r>
      <w:r w:rsidR="004C324D">
        <w:t>r</w:t>
      </w:r>
      <w:r>
        <w:t xml:space="preserve">ecognition </w:t>
      </w:r>
      <w:commentRangeEnd w:id="63"/>
      <w:r w:rsidR="00A2020D">
        <w:rPr>
          <w:rStyle w:val="CommentReference"/>
        </w:rPr>
        <w:commentReference w:id="63"/>
      </w:r>
      <w:r>
        <w:t xml:space="preserve">(HAR) can improve elderly and special needs care by efficiently scaling out the visual coverage of medical facilities. Today, it is challenging to study HAR solutions within private residences.   These issues stem from the system needing to record </w:t>
      </w:r>
      <w:r w:rsidR="00D10E3D">
        <w:t xml:space="preserve">and share potentially </w:t>
      </w:r>
      <w:r>
        <w:t>privacy-sensitive situation</w:t>
      </w:r>
      <w:r w:rsidR="00D10E3D">
        <w:t>s</w:t>
      </w:r>
      <w:r>
        <w:t xml:space="preserve">, such as bathing or intimacy. Further complicating matters, the researchers must overcome the logistical challenges </w:t>
      </w:r>
      <w:r w:rsidR="00D10E3D">
        <w:t xml:space="preserve">of </w:t>
      </w:r>
      <w:r>
        <w:t xml:space="preserve">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w:t>
      </w:r>
      <w:r w:rsidR="00D10E3D">
        <w:t>simulates</w:t>
      </w:r>
      <w:r>
        <w:t xml:space="preserve"> this scenario, with each limb having distinct tensile strength, flexibility, and weight. When researchers can generate representative test</w:t>
      </w:r>
      <w:r w:rsidR="00D10E3D">
        <w:t xml:space="preserve"> </w:t>
      </w:r>
      <w:r>
        <w:t xml:space="preserve">cases economically, it unlocks the potential for faster product iterations and </w:t>
      </w:r>
      <w:r w:rsidR="00133C11">
        <w:t>quickly expands the body of knowledge</w:t>
      </w:r>
      <w:r>
        <w:t>.</w:t>
      </w:r>
    </w:p>
    <w:p w14:paraId="3DCB8D38" w14:textId="5462B148" w:rsidR="00B554C6" w:rsidRPr="00C23676" w:rsidRDefault="00900F4F">
      <w:r>
        <w:tab/>
        <w:t>Cyber-</w:t>
      </w:r>
      <w:r w:rsidR="00064926">
        <w:t>p</w:t>
      </w:r>
      <w:r>
        <w:t xml:space="preserve">hysical </w:t>
      </w:r>
      <w:r w:rsidR="00064926">
        <w:t>s</w:t>
      </w:r>
      <w:r>
        <w:t xml:space="preserve">ystems (CPS) serve as a bridge between digital algorithms and the real world. These technologies need patterns and methodologies that react to intents discovered </w:t>
      </w:r>
      <w:r>
        <w:lastRenderedPageBreak/>
        <w:t>through HAR. Today, the fractured ecosystem spans multiple vendors</w:t>
      </w:r>
      <w:r w:rsidR="00D10E3D">
        <w:t>,</w:t>
      </w:r>
      <w:r>
        <w:t xml:space="preserve"> and </w:t>
      </w:r>
      <w:r w:rsidR="00D10E3D">
        <w:t xml:space="preserve">it </w:t>
      </w:r>
      <w:r>
        <w:t>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E87F1AC" w14:textId="530FFB44" w:rsidR="004573F3" w:rsidRDefault="004573F3" w:rsidP="004573F3">
      <w:pPr>
        <w:pStyle w:val="Heading2"/>
      </w:pPr>
      <w:r>
        <w:t>Definition of Key Terms</w:t>
      </w:r>
    </w:p>
    <w:p w14:paraId="173256C2" w14:textId="77777777" w:rsidR="004573F3" w:rsidRDefault="004573F3" w:rsidP="004573F3">
      <w:pPr>
        <w:pStyle w:val="Heading3"/>
      </w:pPr>
      <w:r>
        <w:t>Artificial Intelligence/Machine Learning (AI/ML)</w:t>
      </w:r>
    </w:p>
    <w:p w14:paraId="1D55E6EF" w14:textId="72BF89A5" w:rsidR="004573F3" w:rsidDel="002B01DC" w:rsidRDefault="004573F3" w:rsidP="004573F3">
      <w:pPr>
        <w:rPr>
          <w:del w:id="64" w:author="nate nate" w:date="2022-07-26T07:46:00Z"/>
        </w:rPr>
      </w:pPr>
      <w:r>
        <w:tab/>
        <w:t>Artificial intelligence is the design, implementation, and use of programs, machines, and systems exhibit</w:t>
      </w:r>
      <w:r w:rsidR="00D10E3D">
        <w:t>ing</w:t>
      </w:r>
      <w:r>
        <w:t xml:space="preserve"> human intelligence</w:t>
      </w:r>
      <w:r w:rsidR="00D10E3D">
        <w:t>. Its most essential activities are k</w:t>
      </w:r>
      <w:r>
        <w:t>nowledge representation, reasoning, and learning</w:t>
      </w:r>
      <w:sdt>
        <w:sdtPr>
          <w:id w:val="-1610802112"/>
          <w:citation/>
        </w:sdtPr>
        <w:sdtContent>
          <w:r>
            <w:fldChar w:fldCharType="begin"/>
          </w:r>
          <w:r>
            <w:instrText xml:space="preserve"> CITATION Shi201 \l 1033 </w:instrText>
          </w:r>
          <w:r>
            <w:fldChar w:fldCharType="separate"/>
          </w:r>
          <w:r w:rsidR="003C3327">
            <w:rPr>
              <w:noProof/>
            </w:rPr>
            <w:t xml:space="preserve"> (Whitson, 2020)</w:t>
          </w:r>
          <w:r>
            <w:fldChar w:fldCharType="end"/>
          </w:r>
        </w:sdtContent>
      </w:sdt>
      <w:r>
        <w:t>.</w:t>
      </w:r>
    </w:p>
    <w:p w14:paraId="39106B70" w14:textId="77777777" w:rsidR="0043080E" w:rsidRDefault="0043080E" w:rsidP="004573F3"/>
    <w:p w14:paraId="6B060A90" w14:textId="77777777" w:rsidR="004573F3" w:rsidRDefault="004573F3" w:rsidP="004573F3">
      <w:pPr>
        <w:pStyle w:val="Heading3"/>
      </w:pPr>
      <w:r>
        <w:t>Computer Vision (CV)</w:t>
      </w:r>
    </w:p>
    <w:p w14:paraId="4F3D13A4" w14:textId="78571D7A" w:rsidR="004573F3" w:rsidRDefault="004573F3" w:rsidP="004573F3">
      <w:pPr>
        <w:ind w:firstLine="720"/>
      </w:pPr>
      <w:r>
        <w:t xml:space="preserve">Computer (or machine) vision is a </w:t>
      </w:r>
      <w:r w:rsidR="00D10B56">
        <w:t>capability that extracts i</w:t>
      </w:r>
      <w:r>
        <w:t>nformation from 2D and 3D images</w:t>
      </w:r>
      <w:sdt>
        <w:sdtPr>
          <w:id w:val="-345791553"/>
          <w:citation/>
        </w:sdtPr>
        <w:sdtContent>
          <w:r>
            <w:fldChar w:fldCharType="begin"/>
          </w:r>
          <w:r>
            <w:instrText xml:space="preserve"> CITATION Hor17 \l 1033 </w:instrText>
          </w:r>
          <w:r>
            <w:fldChar w:fldCharType="separate"/>
          </w:r>
          <w:r w:rsidR="003C3327">
            <w:rPr>
              <w:noProof/>
            </w:rPr>
            <w:t xml:space="preserve"> (Hornberg, 2017)</w:t>
          </w:r>
          <w:r>
            <w:fldChar w:fldCharType="end"/>
          </w:r>
        </w:sdtContent>
      </w:sdt>
      <w:r>
        <w:t>.</w:t>
      </w:r>
    </w:p>
    <w:p w14:paraId="7F2E85B4" w14:textId="3A4A1AD1" w:rsidR="004573F3" w:rsidRDefault="004573F3" w:rsidP="004573F3">
      <w:pPr>
        <w:pStyle w:val="Heading3"/>
      </w:pPr>
      <w:r>
        <w:t>Convolutional Neural Network (CNN)</w:t>
      </w:r>
    </w:p>
    <w:p w14:paraId="47F389AF" w14:textId="6CA0FBA5" w:rsidR="004573F3" w:rsidRDefault="004573F3" w:rsidP="004573F3">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sidR="003C3327">
            <w:rPr>
              <w:noProof/>
            </w:rPr>
            <w:t xml:space="preserve"> (Nguyen, Huynh, Tran, &amp; Ngo, 2019)</w:t>
          </w:r>
          <w:r>
            <w:fldChar w:fldCharType="end"/>
          </w:r>
        </w:sdtContent>
      </w:sdt>
      <w:r>
        <w:t>.</w:t>
      </w:r>
    </w:p>
    <w:p w14:paraId="73D2661B" w14:textId="77777777" w:rsidR="004573F3" w:rsidRDefault="004573F3" w:rsidP="004573F3">
      <w:pPr>
        <w:pStyle w:val="Heading3"/>
      </w:pPr>
      <w:r>
        <w:t>Cyber-Physical Systems (CPS)</w:t>
      </w:r>
    </w:p>
    <w:p w14:paraId="69A414EA" w14:textId="5DB6E9E3" w:rsidR="004573F3" w:rsidRPr="004F7459" w:rsidRDefault="004573F3" w:rsidP="004573F3">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sidR="003C3327">
            <w:rPr>
              <w:noProof/>
            </w:rPr>
            <w:t xml:space="preserve"> (Aguida, Ouchani, &amp; Benmalek, 2020)</w:t>
          </w:r>
          <w:r>
            <w:fldChar w:fldCharType="end"/>
          </w:r>
        </w:sdtContent>
      </w:sdt>
      <w:r>
        <w:t>. It is a subset of an Internet of Things (IoT) domain.</w:t>
      </w:r>
    </w:p>
    <w:p w14:paraId="4577DB7B" w14:textId="0D01665E" w:rsidR="004573F3" w:rsidRDefault="004573F3" w:rsidP="004573F3">
      <w:pPr>
        <w:pStyle w:val="Heading3"/>
      </w:pPr>
      <w:r>
        <w:t xml:space="preserve">Human </w:t>
      </w:r>
      <w:r w:rsidR="004C324D">
        <w:t>a</w:t>
      </w:r>
      <w:r>
        <w:t xml:space="preserve">ctivity </w:t>
      </w:r>
      <w:r w:rsidR="004C324D">
        <w:t>r</w:t>
      </w:r>
      <w:r>
        <w:t>ecognition (HAR)</w:t>
      </w:r>
    </w:p>
    <w:p w14:paraId="222BE6E3" w14:textId="3786F034" w:rsidR="004573F3" w:rsidRDefault="004573F3" w:rsidP="004573F3">
      <w:r>
        <w:lastRenderedPageBreak/>
        <w:tab/>
        <w:t xml:space="preserve">HAR is the process of </w:t>
      </w:r>
      <w:r w:rsidR="003B59A2">
        <w:t>identifying</w:t>
      </w:r>
      <w:r>
        <w:t xml:space="preserve"> human behaviors </w:t>
      </w:r>
      <w:r w:rsidR="003B59A2">
        <w:t>from motion feeds</w:t>
      </w:r>
      <w:sdt>
        <w:sdtPr>
          <w:id w:val="717713104"/>
          <w:citation/>
        </w:sdtPr>
        <w:sdtContent>
          <w:r>
            <w:fldChar w:fldCharType="begin"/>
          </w:r>
          <w:r>
            <w:instrText xml:space="preserve"> CITATION Gor20 \l 1033 </w:instrText>
          </w:r>
          <w:r>
            <w:fldChar w:fldCharType="separate"/>
          </w:r>
          <w:r w:rsidR="003C3327">
            <w:rPr>
              <w:noProof/>
            </w:rPr>
            <w:t xml:space="preserve"> (Gorgulu &amp; Tasdelen, 2020)</w:t>
          </w:r>
          <w:r>
            <w:fldChar w:fldCharType="end"/>
          </w:r>
        </w:sdtContent>
      </w:sdt>
      <w:r>
        <w:t xml:space="preserve">. </w:t>
      </w:r>
    </w:p>
    <w:p w14:paraId="12EBE80C" w14:textId="77777777" w:rsidR="004573F3" w:rsidRDefault="004573F3" w:rsidP="004573F3">
      <w:pPr>
        <w:pStyle w:val="Heading3"/>
      </w:pPr>
      <w:r>
        <w:t>Internet of Things (IoT) device</w:t>
      </w:r>
    </w:p>
    <w:p w14:paraId="7F31D35F" w14:textId="105A27A2" w:rsidR="004573F3" w:rsidRPr="00855D38" w:rsidRDefault="004573F3" w:rsidP="004573F3">
      <w:pPr>
        <w:ind w:firstLine="720"/>
      </w:pPr>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3C3327">
            <w:rPr>
              <w:noProof/>
            </w:rPr>
            <w:t xml:space="preserve"> (Commission of the European Communities, 2009)</w:t>
          </w:r>
          <w:r>
            <w:fldChar w:fldCharType="end"/>
          </w:r>
        </w:sdtContent>
      </w:sdt>
      <w:r>
        <w:t>.</w:t>
      </w:r>
    </w:p>
    <w:p w14:paraId="3586DA80" w14:textId="77777777" w:rsidR="004573F3" w:rsidRDefault="004573F3" w:rsidP="004573F3">
      <w:pPr>
        <w:pStyle w:val="Heading3"/>
      </w:pPr>
      <w:r>
        <w:t>Motion capture (</w:t>
      </w:r>
      <w:proofErr w:type="spellStart"/>
      <w:r>
        <w:t>MoCap</w:t>
      </w:r>
      <w:proofErr w:type="spellEnd"/>
      <w:r>
        <w:t>)</w:t>
      </w:r>
    </w:p>
    <w:p w14:paraId="11792510" w14:textId="7573E29D" w:rsidR="004573F3" w:rsidRPr="00855D38" w:rsidRDefault="004573F3" w:rsidP="004573F3">
      <w:r>
        <w:tab/>
        <w:t xml:space="preserve">Motion capture is a process that digitizes structural </w:t>
      </w:r>
      <w:r w:rsidR="003B59A2">
        <w:t xml:space="preserve">body </w:t>
      </w:r>
      <w:r>
        <w:t>movement</w:t>
      </w:r>
      <w:r w:rsidR="003B59A2">
        <w:t>s</w:t>
      </w:r>
      <w:r>
        <w:t xml:space="preserve"> for film and television production</w:t>
      </w:r>
      <w:sdt>
        <w:sdtPr>
          <w:id w:val="267122278"/>
          <w:citation/>
        </w:sdtPr>
        <w:sdtContent>
          <w:r>
            <w:fldChar w:fldCharType="begin"/>
          </w:r>
          <w:r>
            <w:instrText xml:space="preserve"> CITATION Gan20 \l 1033 </w:instrText>
          </w:r>
          <w:r>
            <w:fldChar w:fldCharType="separate"/>
          </w:r>
          <w:r w:rsidR="003C3327">
            <w:rPr>
              <w:noProof/>
            </w:rPr>
            <w:t xml:space="preserve"> (Gan, Li, Wang, &amp; Zhang, 2020)</w:t>
          </w:r>
          <w:r>
            <w:fldChar w:fldCharType="end"/>
          </w:r>
        </w:sdtContent>
      </w:sdt>
      <w:r>
        <w:t>.</w:t>
      </w:r>
    </w:p>
    <w:p w14:paraId="6F8F9201" w14:textId="77777777" w:rsidR="004573F3" w:rsidRDefault="004573F3" w:rsidP="004573F3">
      <w:pPr>
        <w:pStyle w:val="Heading3"/>
      </w:pPr>
      <w:r>
        <w:t>Recurrent Neural Network (RNN)</w:t>
      </w:r>
    </w:p>
    <w:p w14:paraId="7F8F297D" w14:textId="2378E130" w:rsidR="004573F3" w:rsidDel="004472E1" w:rsidRDefault="004573F3" w:rsidP="004573F3">
      <w:pPr>
        <w:rPr>
          <w:del w:id="65" w:author="nate nate" w:date="2022-07-26T07:47:00Z"/>
        </w:rPr>
      </w:pPr>
      <w:r>
        <w:tab/>
      </w:r>
      <w:r w:rsidR="003B59A2">
        <w:t xml:space="preserve">An RNN is an artificial neural network used in </w:t>
      </w:r>
      <w:r>
        <w:t>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3C3327">
            <w:rPr>
              <w:noProof/>
            </w:rPr>
            <w:t xml:space="preserve"> (Boorugu &amp; Ramesh, 2020)</w:t>
          </w:r>
          <w:r>
            <w:fldChar w:fldCharType="end"/>
          </w:r>
        </w:sdtContent>
      </w:sdt>
      <w:r w:rsidR="003B59A2">
        <w:t>.</w:t>
      </w:r>
    </w:p>
    <w:p w14:paraId="6F63B611" w14:textId="77777777" w:rsidR="0043080E" w:rsidRDefault="0043080E" w:rsidP="004573F3"/>
    <w:p w14:paraId="0CCA9E82" w14:textId="5C3DDCD7" w:rsidR="001720DE" w:rsidRDefault="001720DE" w:rsidP="001720DE">
      <w:pPr>
        <w:pStyle w:val="Heading2"/>
      </w:pPr>
      <w:r>
        <w:t>Summary</w:t>
      </w:r>
    </w:p>
    <w:p w14:paraId="790E2E1A" w14:textId="04D01161" w:rsidR="001D65D4" w:rsidRDefault="005602F7" w:rsidP="001D65D4">
      <w:r>
        <w:tab/>
        <w:t>The cost of healthcare is increasing, which creates the need for more automation.</w:t>
      </w:r>
      <w:r w:rsidR="001F1397">
        <w:t xml:space="preserve"> When patients cannot afford the required care, the quality decreases, or social programs must fund the difference</w:t>
      </w:r>
      <w:r w:rsidR="00655935">
        <w:t>.</w:t>
      </w:r>
      <w:r>
        <w:t xml:space="preserve"> For many situations</w:t>
      </w:r>
      <w:r w:rsidR="001D65D4">
        <w:t>,</w:t>
      </w:r>
      <w:r w:rsidR="00DF0293">
        <w:t xml:space="preserve"> like </w:t>
      </w:r>
      <w:r w:rsidR="001D65D4">
        <w:t>in-home monitoring of elderly and special needs patients,</w:t>
      </w:r>
      <w:r>
        <w:t xml:space="preserve"> it</w:t>
      </w:r>
      <w:r w:rsidR="00A070AC">
        <w:t xml:space="preserve"> is</w:t>
      </w:r>
      <w:r w:rsidR="00955861">
        <w:t xml:space="preserve"> challenging to build that automation due to personal privacy and safety concerns. </w:t>
      </w:r>
      <w:r w:rsidR="001D65D4">
        <w:t xml:space="preserve">Researchers also </w:t>
      </w:r>
      <w:r w:rsidR="008F725B">
        <w:t>encounter challenges spanning logistical, sufficient and diverse representation, and costs, among other entry barriers. After mitigating these issues, the research results are difficult and expensive to reproduce.</w:t>
      </w:r>
    </w:p>
    <w:p w14:paraId="589AABA2" w14:textId="10E7A939" w:rsidR="003D5EC0" w:rsidRDefault="003D5EC0" w:rsidP="00C23676">
      <w:pPr>
        <w:ind w:firstLine="720"/>
      </w:pPr>
      <w:r>
        <w:t xml:space="preserve">Implementing and verifying automation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w:t>
      </w:r>
      <w:r>
        <w:lastRenderedPageBreak/>
        <w:t>primary care physician</w:t>
      </w:r>
      <w:sdt>
        <w:sdtPr>
          <w:id w:val="-678738295"/>
          <w:citation/>
        </w:sdtPr>
        <w:sdtContent>
          <w:r>
            <w:fldChar w:fldCharType="begin"/>
          </w:r>
          <w:r>
            <w:instrText xml:space="preserve"> CITATION Shi21 \l 1033 </w:instrText>
          </w:r>
          <w:r>
            <w:fldChar w:fldCharType="separate"/>
          </w:r>
          <w:r>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532691674"/>
          <w:citation/>
        </w:sdtPr>
        <w:sdtContent>
          <w:r>
            <w:fldChar w:fldCharType="begin"/>
          </w:r>
          <w:r>
            <w:instrText xml:space="preserve"> CITATION Bla21 \l 1033 </w:instrText>
          </w:r>
          <w:r>
            <w:fldChar w:fldCharType="separate"/>
          </w:r>
          <w:r>
            <w:rPr>
              <w:noProof/>
            </w:rPr>
            <w:t xml:space="preserve"> (Blackhurn, 2021)</w:t>
          </w:r>
          <w:r>
            <w:fldChar w:fldCharType="end"/>
          </w:r>
        </w:sdtContent>
      </w:sdt>
      <w:r>
        <w:t>. Beyond human and process issues are technical complexities in configuring prototype autonomous assistants. It requires multiple domain specializations like computer networking, embedded technologies, AI/ML, and distributed computing</w:t>
      </w:r>
      <w:sdt>
        <w:sdtPr>
          <w:id w:val="1904561911"/>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63894FD8" w14:textId="3E1A86EA" w:rsidR="003B59A2" w:rsidRDefault="001D65D4" w:rsidP="001D65D4">
      <w:pPr>
        <w:ind w:firstLine="720"/>
      </w:pPr>
      <w:r>
        <w:t>This study aims to remov</w:t>
      </w:r>
      <w:r w:rsidR="00A070AC">
        <w:t>e</w:t>
      </w:r>
      <w:r>
        <w:t xml:space="preserve"> these barriers using artificial agents </w:t>
      </w:r>
      <w:r w:rsidR="00792495">
        <w:t xml:space="preserve">within </w:t>
      </w:r>
      <w:r w:rsidR="008F725B">
        <w:t>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t xml:space="preserve">Next, virtual patients </w:t>
      </w:r>
      <w:r w:rsidR="00133C11">
        <w:t xml:space="preserve">inside a </w:t>
      </w:r>
      <w:r>
        <w:t xml:space="preserve">physics simulator will </w:t>
      </w:r>
      <w:r w:rsidR="00B211A8">
        <w:t>perform animation sequences under differential physical configurations</w:t>
      </w:r>
      <w:r w:rsidR="00FB4CDA">
        <w:t xml:space="preserve"> (e.g., weight and height)</w:t>
      </w:r>
      <w:r w:rsidR="00B211A8">
        <w:t xml:space="preserve">. </w:t>
      </w:r>
      <w:r>
        <w:t xml:space="preserve">The </w:t>
      </w:r>
      <w:r w:rsidR="00B211A8">
        <w:t xml:space="preserve">study </w:t>
      </w:r>
      <w:r>
        <w:t xml:space="preserve">attempts to show </w:t>
      </w:r>
      <w:r w:rsidR="00B211A8">
        <w:t xml:space="preserve">this approach </w:t>
      </w:r>
      <w:r>
        <w:t>for detecting falling behaviors</w:t>
      </w:r>
      <w:r w:rsidR="00655935">
        <w:t xml:space="preserve"> in hemodialysis patients</w:t>
      </w:r>
      <w:r>
        <w:t xml:space="preserve">. It will use </w:t>
      </w:r>
      <w:r w:rsidR="00B211A8">
        <w:t xml:space="preserve">AI/ML and </w:t>
      </w:r>
      <w:r w:rsidR="0094118C">
        <w:t xml:space="preserve">the </w:t>
      </w:r>
      <w:r w:rsidR="00B211A8">
        <w:t>CV algorithm’s ability to perform HAR tasks.</w:t>
      </w:r>
      <w:r>
        <w:t xml:space="preserve"> </w:t>
      </w:r>
      <w:r w:rsidR="00A070AC">
        <w:t>T</w:t>
      </w:r>
      <w:r>
        <w:t xml:space="preserve">he </w:t>
      </w:r>
      <w:r w:rsidR="00A070AC">
        <w:t xml:space="preserve">project </w:t>
      </w:r>
      <w:r>
        <w:t xml:space="preserve">scope is constrained to </w:t>
      </w:r>
      <w:r w:rsidR="00A070AC">
        <w:t xml:space="preserve">specific </w:t>
      </w:r>
      <w:r>
        <w:t>real medical need</w:t>
      </w:r>
      <w:r w:rsidR="00A070AC">
        <w:t>s</w:t>
      </w:r>
      <w:r>
        <w:t xml:space="preserve">, </w:t>
      </w:r>
      <w:r w:rsidR="00A070AC">
        <w:t xml:space="preserve">though </w:t>
      </w:r>
      <w:r>
        <w:t>it</w:t>
      </w:r>
      <w:r w:rsidR="00A070AC">
        <w:t xml:space="preserve"> is</w:t>
      </w:r>
      <w:r>
        <w:t xml:space="preserve"> more broadly applicable. For example, similar experiments could exist for monitoring </w:t>
      </w:r>
      <w:r w:rsidR="00A070AC">
        <w:t>child care</w:t>
      </w:r>
      <w:r>
        <w:t xml:space="preserve">. Regardless </w:t>
      </w:r>
      <w:r w:rsidR="00A070AC">
        <w:t xml:space="preserve">of the medical condition, the CV algorithm can learn HAR behaviors and </w:t>
      </w:r>
      <w:del w:id="66" w:author="nate nate" w:date="2022-07-26T07:47:00Z">
        <w:r w:rsidR="00A070AC" w:rsidDel="004472E1">
          <w:delText xml:space="preserve">then </w:delText>
        </w:r>
      </w:del>
      <w:r w:rsidR="00A070AC">
        <w:t>control CPS systems worldwide</w:t>
      </w:r>
      <w:r w:rsidR="00B211A8">
        <w:t>.</w:t>
      </w:r>
    </w:p>
    <w:p w14:paraId="7C24ACBC" w14:textId="4240D427" w:rsidR="003B59A2" w:rsidRDefault="004F0077" w:rsidP="0033272A">
      <w:pPr>
        <w:ind w:firstLine="720"/>
      </w:pPr>
      <w:r>
        <w:t xml:space="preserve">There are two research questions the study seeks to address. First, </w:t>
      </w:r>
      <w:del w:id="67" w:author="nate nate" w:date="2022-07-26T07:47:00Z">
        <w:r w:rsidDel="004472E1">
          <w:delText xml:space="preserve">to what extent </w:delText>
        </w:r>
      </w:del>
      <w:ins w:id="68" w:author="nate nate" w:date="2022-07-26T07:49:00Z">
        <w:r w:rsidR="004472E1">
          <w:t xml:space="preserve">how </w:t>
        </w:r>
      </w:ins>
      <w:ins w:id="69" w:author="nate nate" w:date="2022-07-26T07:47:00Z">
        <w:r w:rsidR="004472E1">
          <w:t>effective</w:t>
        </w:r>
      </w:ins>
      <w:ins w:id="70" w:author="nate nate" w:date="2022-07-26T07:49:00Z">
        <w:r w:rsidR="004472E1">
          <w:t xml:space="preserve"> is </w:t>
        </w:r>
      </w:ins>
      <w:del w:id="71" w:author="nate nate" w:date="2022-07-26T07:49:00Z">
        <w:r w:rsidDel="004472E1">
          <w:delText xml:space="preserve">can </w:delText>
        </w:r>
      </w:del>
      <w:ins w:id="72" w:author="nate nate" w:date="2022-07-26T07:47:00Z">
        <w:r w:rsidR="004472E1">
          <w:t xml:space="preserve">automation </w:t>
        </w:r>
      </w:ins>
      <w:ins w:id="73" w:author="nate nate" w:date="2022-07-26T07:49:00Z">
        <w:r w:rsidR="004472E1" w:rsidRPr="004472E1">
          <w:t xml:space="preserve">for hemodialysis in elderly and special needs care organizations? Can the monitoring process reliably predict that the patient will fall? The humanoid and physics engine will honor rules, such as steps until the fall is proportional to the character’s weight and height. Can the process learn these rules and demonstrate the generalizability to more specific medical </w:t>
        </w:r>
        <w:r w:rsidR="004472E1" w:rsidRPr="004472E1">
          <w:lastRenderedPageBreak/>
          <w:t>situations?</w:t>
        </w:r>
      </w:ins>
      <w:del w:id="74" w:author="nate nate" w:date="2022-07-26T07:49:00Z">
        <w:r w:rsidDel="004472E1">
          <w:delText>the automation perform HAR tasks</w:delText>
        </w:r>
      </w:del>
      <w:ins w:id="75" w:author="nate nate" w:date="2022-07-26T07:50:00Z">
        <w:r w:rsidR="004472E1">
          <w:t xml:space="preserve"> </w:t>
        </w:r>
      </w:ins>
      <w:del w:id="76" w:author="nate nate" w:date="2022-07-26T07:50:00Z">
        <w:r w:rsidDel="004472E1">
          <w:delText xml:space="preserve">. </w:delText>
        </w:r>
      </w:del>
      <w:r>
        <w:t xml:space="preserve">Second, </w:t>
      </w:r>
      <w:del w:id="77" w:author="nate nate" w:date="2022-07-26T07:50:00Z">
        <w:r w:rsidDel="004472E1">
          <w:delText xml:space="preserve">to what extent </w:delText>
        </w:r>
      </w:del>
      <w:ins w:id="78" w:author="nate nate" w:date="2022-07-26T07:50:00Z">
        <w:r w:rsidR="004472E1">
          <w:t>what is the efficiency of automated assistants for hemodialysis in noisy and dynamic environments?</w:t>
        </w:r>
      </w:ins>
      <w:ins w:id="79" w:author="nate nate" w:date="2022-07-26T07:51:00Z">
        <w:r w:rsidR="004472E1">
          <w:t xml:space="preserve"> T</w:t>
        </w:r>
        <w:r w:rsidR="004472E1" w:rsidRPr="004472E1">
          <w:t>he virtual patient can freely roam within their residence and modify the environment, such as moving furniture and turning off lights. How much is reliability impacted?</w:t>
        </w:r>
      </w:ins>
      <w:del w:id="80" w:author="nate nate" w:date="2022-07-26T07:50:00Z">
        <w:r w:rsidDel="004472E1">
          <w:delText>does automation perform in noisy environments.</w:delText>
        </w:r>
      </w:del>
      <w:r>
        <w:t xml:space="preserve"> The experiments attempt to measure both aspects using the artifacts agents. Additional controls such as smoke and light levels will influence the scenes to increase noise for the virtual cameras.</w:t>
      </w:r>
      <w:ins w:id="81" w:author="nate nate" w:date="2022-07-26T07:51:00Z">
        <w:r w:rsidR="004472E1">
          <w:t xml:space="preserve"> </w:t>
        </w:r>
      </w:ins>
      <w:del w:id="82" w:author="nate nate" w:date="2022-07-26T07:51:00Z">
        <w:r w:rsidR="00C220C3" w:rsidDel="004472E1">
          <w:delText xml:space="preserve"> </w:delText>
        </w:r>
      </w:del>
      <w:r w:rsidR="0094118C">
        <w:t>Using real humans, it would be challenging to safely and reliable test these environment</w:t>
      </w:r>
      <w:r w:rsidR="00C220C3">
        <w:t xml:space="preserve">s. However, the study doesn’t attempt to prove </w:t>
      </w:r>
      <w:r w:rsidR="0094118C">
        <w:t xml:space="preserve">that </w:t>
      </w:r>
      <w:r w:rsidR="00C220C3">
        <w:t xml:space="preserve">this approach is superior to </w:t>
      </w:r>
      <w:r w:rsidR="003202D7">
        <w:t xml:space="preserve">traditional </w:t>
      </w:r>
      <w:r w:rsidR="00C220C3">
        <w:t xml:space="preserve">methods </w:t>
      </w:r>
      <w:r w:rsidR="003202D7">
        <w:t>in the physical space.</w:t>
      </w:r>
      <w:r w:rsidR="003B59A2">
        <w:br w:type="page"/>
      </w:r>
    </w:p>
    <w:sdt>
      <w:sdtPr>
        <w:rPr>
          <w:b w:val="0"/>
        </w:rPr>
        <w:id w:val="-1430813649"/>
        <w:docPartObj>
          <w:docPartGallery w:val="Bibliographies"/>
          <w:docPartUnique/>
        </w:docPartObj>
      </w:sdtPr>
      <w:sdtContent>
        <w:p w14:paraId="16825B16" w14:textId="579DA1FA" w:rsidR="00A92117" w:rsidRPr="00A92117" w:rsidRDefault="00A92117" w:rsidP="004573F3">
          <w:pPr>
            <w:pStyle w:val="Heading1"/>
            <w:rPr>
              <w:b w:val="0"/>
              <w:bCs/>
            </w:rPr>
          </w:pPr>
          <w:r w:rsidRPr="00A92117">
            <w:rPr>
              <w:b w:val="0"/>
              <w:bCs/>
            </w:rPr>
            <w:t>References</w:t>
          </w:r>
        </w:p>
        <w:sdt>
          <w:sdtPr>
            <w:id w:val="-573587230"/>
            <w:bibliography/>
          </w:sdtPr>
          <w:sdtContent>
            <w:p w14:paraId="58AD3402" w14:textId="77777777" w:rsidR="003C3327" w:rsidRDefault="00A92117" w:rsidP="003C3327">
              <w:pPr>
                <w:pStyle w:val="Bibliography"/>
                <w:ind w:left="720" w:hanging="720"/>
                <w:rPr>
                  <w:noProof/>
                </w:rPr>
              </w:pPr>
              <w:r>
                <w:fldChar w:fldCharType="begin"/>
              </w:r>
              <w:r>
                <w:instrText xml:space="preserve"> BIBLIOGRAPHY </w:instrText>
              </w:r>
              <w:r>
                <w:fldChar w:fldCharType="separate"/>
              </w:r>
              <w:r w:rsidR="003C3327">
                <w:rPr>
                  <w:noProof/>
                </w:rPr>
                <w:t xml:space="preserve">Aguida, M., Ouchani, S., &amp; Benmalek, M. (2020). A review on cyber-physical systems. </w:t>
              </w:r>
              <w:r w:rsidR="003C3327">
                <w:rPr>
                  <w:i/>
                  <w:iCs/>
                  <w:noProof/>
                </w:rPr>
                <w:t>International Conference on Enabling Technologies</w:t>
              </w:r>
              <w:r w:rsidR="003C3327">
                <w:rPr>
                  <w:noProof/>
                </w:rPr>
                <w:t xml:space="preserve"> (pp. 275-278). Basque Coast, Bayonne; France: IEEE. doi:https://doi.org/10.1109/WETICE49692.2020.00060</w:t>
              </w:r>
            </w:p>
            <w:p w14:paraId="07B128B1" w14:textId="77777777" w:rsidR="003C3327" w:rsidRDefault="003C3327" w:rsidP="003C3327">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272BA5C" w14:textId="77777777" w:rsidR="003C3327" w:rsidRDefault="003C3327" w:rsidP="003C3327">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6642DC4" w14:textId="18D43363" w:rsidR="003C3327" w:rsidRDefault="003C3327" w:rsidP="003C3327">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3CA9F1" w14:textId="77777777" w:rsidR="003C3327" w:rsidRDefault="003C3327" w:rsidP="003C332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E507890" w14:textId="77777777" w:rsidR="003C3327" w:rsidRDefault="003C3327" w:rsidP="003C3327">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02E0973" w14:textId="43B9C28E" w:rsidR="003C3327" w:rsidRDefault="003C3327" w:rsidP="003C332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12D5226" w14:textId="77777777" w:rsidR="003C3327" w:rsidRDefault="003C3327" w:rsidP="003C3327">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72B55FAE" w14:textId="77777777" w:rsidR="003C3327" w:rsidRDefault="003C3327" w:rsidP="003C332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249B5C" w14:textId="48698D90" w:rsidR="003C3327" w:rsidRDefault="003C3327" w:rsidP="003C332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1E68E9B9" w14:textId="77777777" w:rsidR="003C3327" w:rsidRDefault="003C3327" w:rsidP="003C332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9DB14C1" w14:textId="77777777" w:rsidR="003C3327" w:rsidRDefault="003C3327" w:rsidP="003C332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4B812F2" w14:textId="1468AE33" w:rsidR="003C3327" w:rsidRDefault="003C3327" w:rsidP="003C3327">
              <w:pPr>
                <w:pStyle w:val="Bibliography"/>
                <w:ind w:left="720" w:hanging="720"/>
                <w:rPr>
                  <w:noProof/>
                </w:rPr>
              </w:pPr>
              <w:r>
                <w:rPr>
                  <w:noProof/>
                </w:rPr>
                <w:t xml:space="preserve">Fridman. (2017, January 16). </w:t>
              </w:r>
              <w:r>
                <w:rPr>
                  <w:i/>
                  <w:iCs/>
                  <w:noProof/>
                </w:rPr>
                <w:t>MIT 6.S094: Introduction to deep learning and self-driving cars</w:t>
              </w:r>
              <w:r>
                <w:rPr>
                  <w:noProof/>
                </w:rPr>
                <w:t>. Retrieved from YouTube: https://www.youtube.com/watch?v=1L0TKZQcUtA</w:t>
              </w:r>
            </w:p>
            <w:p w14:paraId="44BB97CB" w14:textId="0EEF88B0" w:rsidR="003C3327" w:rsidRDefault="003C3327" w:rsidP="003C332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BBB2454" w14:textId="360DE951" w:rsidR="003C3327" w:rsidRDefault="003C3327" w:rsidP="003C332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56DA5B4" w14:textId="77777777" w:rsidR="003C3327" w:rsidRDefault="003C3327" w:rsidP="003C332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7A8F2E" w14:textId="77777777" w:rsidR="003C3327" w:rsidRDefault="003C3327" w:rsidP="003C332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AD3B8AB" w14:textId="77777777" w:rsidR="003C3327" w:rsidRDefault="003C3327" w:rsidP="003C3327">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1760539D" w14:textId="77777777" w:rsidR="003C3327" w:rsidRDefault="003C3327" w:rsidP="003C332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65745931" w14:textId="345C6B61" w:rsidR="003C3327" w:rsidRDefault="003C3327" w:rsidP="003C3327">
              <w:pPr>
                <w:pStyle w:val="Bibliography"/>
                <w:ind w:left="720" w:hanging="720"/>
                <w:rPr>
                  <w:noProof/>
                </w:rPr>
              </w:pPr>
              <w:r>
                <w:rPr>
                  <w:noProof/>
                </w:rPr>
                <w:t xml:space="preserve">Lei, L., Intrator, O., Conwell, Y., Fortinsky, R., &amp; Cai, S. (2021). Continuity of care and healthcare costs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3B8E9E9E" w14:textId="77777777" w:rsidR="003C3327" w:rsidRDefault="003C3327" w:rsidP="003C332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967E9DD" w14:textId="77777777" w:rsidR="003C3327" w:rsidRDefault="003C3327" w:rsidP="003C332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283B4A7" w14:textId="58902CF2" w:rsidR="003C3327" w:rsidRDefault="003C3327" w:rsidP="003C332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21B63DB1" w14:textId="7BFB25BB" w:rsidR="003C3327" w:rsidRDefault="003C3327" w:rsidP="003C3327">
              <w:pPr>
                <w:pStyle w:val="Bibliography"/>
                <w:ind w:left="720" w:hanging="720"/>
                <w:rPr>
                  <w:noProof/>
                </w:rPr>
              </w:pPr>
              <w:r>
                <w:rPr>
                  <w:noProof/>
                </w:rPr>
                <w:lastRenderedPageBreak/>
                <w:t xml:space="preserve">Nguyen, M., Huynh, N., Tran, D., &amp; Ngo, H. (2019). </w:t>
              </w:r>
              <w:r w:rsidR="00D10E3D">
                <w:rPr>
                  <w:noProof/>
                </w:rPr>
                <w:t>Apply f</w:t>
              </w:r>
              <w:r>
                <w:rPr>
                  <w:noProof/>
                </w:rPr>
                <w:t xml:space="preserve">ace recognition for smart homes using SoC. </w:t>
              </w:r>
              <w:r>
                <w:rPr>
                  <w:i/>
                  <w:iCs/>
                  <w:noProof/>
                </w:rPr>
                <w:t>Advanced Computing and Applications</w:t>
              </w:r>
              <w:r>
                <w:rPr>
                  <w:noProof/>
                </w:rPr>
                <w:t xml:space="preserve"> (pp. 165-170). Nha Trang, Vietnam: IEEE. doi:https://doi-org.proxy1.ncu.edu/10.1109/ACOMP.2019.00033</w:t>
              </w:r>
            </w:p>
            <w:p w14:paraId="67696CAA" w14:textId="77777777" w:rsidR="003C3327" w:rsidRDefault="003C3327" w:rsidP="003C332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27AACE5" w14:textId="173C8D6A" w:rsidR="003C3327" w:rsidRDefault="003C3327" w:rsidP="003C3327">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7479FB0" w14:textId="77777777" w:rsidR="003C3327" w:rsidRDefault="003C3327" w:rsidP="003C3327">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21C5FC41" w14:textId="77777777" w:rsidR="003C3327" w:rsidRDefault="003C3327" w:rsidP="003C3327">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36B10DF" w14:textId="77777777" w:rsidR="003C3327" w:rsidRDefault="003C3327" w:rsidP="003C332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7D730AE2" w14:textId="77777777" w:rsidR="003C3327" w:rsidRDefault="003C3327" w:rsidP="003C332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1757211" w14:textId="77777777" w:rsidR="003C3327" w:rsidRDefault="003C3327" w:rsidP="003C332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51A5DAA7" w14:textId="77777777" w:rsidR="003C3327" w:rsidRDefault="003C3327" w:rsidP="003C3327">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62C228C2" w14:textId="77777777" w:rsidR="003C3327" w:rsidRDefault="003C3327" w:rsidP="003C332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DA2907D" w14:textId="77777777" w:rsidR="003C3327" w:rsidRDefault="003C3327" w:rsidP="003C332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C3327">
              <w:r>
                <w:rPr>
                  <w:b/>
                  <w:bCs/>
                  <w:noProof/>
                </w:rPr>
                <w:fldChar w:fldCharType="end"/>
              </w:r>
            </w:p>
          </w:sdtContent>
        </w:sdt>
      </w:sdtContent>
    </w:sdt>
    <w:p w14:paraId="07786702" w14:textId="77777777" w:rsidR="00A92117" w:rsidRDefault="00A92117" w:rsidP="00A92117"/>
    <w:sectPr w:rsidR="00A92117" w:rsidSect="00877007">
      <w:headerReference w:type="default" r:id="rId1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r. H" w:date="2022-07-10T12:01:00Z" w:initials="NH">
    <w:p w14:paraId="55309173" w14:textId="77777777" w:rsidR="00344FD1" w:rsidRDefault="00344FD1">
      <w:pPr>
        <w:pStyle w:val="CommentText"/>
      </w:pPr>
      <w:r>
        <w:rPr>
          <w:rStyle w:val="CommentReference"/>
        </w:rPr>
        <w:annotationRef/>
      </w:r>
      <w:r>
        <w:t>As per the template:</w:t>
      </w:r>
    </w:p>
    <w:p w14:paraId="270D7504" w14:textId="77777777" w:rsidR="00344FD1" w:rsidRDefault="00344FD1">
      <w:pPr>
        <w:pStyle w:val="CommentText"/>
      </w:pPr>
    </w:p>
    <w:p w14:paraId="7F7D4B7A" w14:textId="5AB80D96" w:rsidR="00344FD1" w:rsidRDefault="00000000">
      <w:pPr>
        <w:pStyle w:val="CommentText"/>
      </w:pPr>
      <w:sdt>
        <w:sdtPr>
          <w:rPr>
            <w:rFonts w:eastAsia="Times New Roman"/>
            <w:szCs w:val="24"/>
          </w:rPr>
          <w:id w:val="-1176656287"/>
          <w14:checkbox>
            <w14:checked w14:val="0"/>
            <w14:checkedState w14:val="2612" w14:font="MS Gothic"/>
            <w14:uncheckedState w14:val="2610" w14:font="MS Gothic"/>
          </w14:checkbox>
        </w:sdtPr>
        <w:sdtContent>
          <w:r w:rsidR="00344FD1" w:rsidRPr="00887A22">
            <w:rPr>
              <w:rFonts w:ascii="Segoe UI Symbol" w:eastAsia="Times New Roman" w:hAnsi="Segoe UI Symbol" w:cs="Segoe UI Symbol"/>
              <w:szCs w:val="24"/>
            </w:rPr>
            <w:t>☐</w:t>
          </w:r>
        </w:sdtContent>
      </w:sdt>
      <w:r w:rsidR="00344FD1" w:rsidRPr="00887A22">
        <w:rPr>
          <w:rFonts w:eastAsia="Times New Roman"/>
          <w:szCs w:val="24"/>
        </w:rPr>
        <w:t xml:space="preserve"> </w:t>
      </w:r>
      <w:r w:rsidR="00344FD1" w:rsidRPr="00887A22">
        <w:t xml:space="preserve">Do </w:t>
      </w:r>
      <w:r w:rsidR="00344FD1" w:rsidRPr="00887A22">
        <w:rPr>
          <w:u w:val="single"/>
        </w:rPr>
        <w:t>not</w:t>
      </w:r>
      <w:r w:rsidR="00344FD1" w:rsidRPr="00887A22">
        <w:t xml:space="preserve"> exceed one paragraph or one page.</w:t>
      </w:r>
    </w:p>
  </w:comment>
  <w:comment w:id="17" w:author="Dr. H" w:date="2022-06-30T12:16:00Z" w:initials="NH">
    <w:p w14:paraId="3BD10DF6" w14:textId="6646ECEB" w:rsidR="00A2020D" w:rsidRDefault="00A2020D">
      <w:pPr>
        <w:pStyle w:val="CommentText"/>
      </w:pPr>
      <w:r>
        <w:rPr>
          <w:rStyle w:val="CommentReference"/>
        </w:rPr>
        <w:annotationRef/>
      </w:r>
      <w:r>
        <w:t xml:space="preserve">I </w:t>
      </w:r>
      <w:r>
        <w:t>have to review these after the purpose statement has been cleared</w:t>
      </w:r>
    </w:p>
  </w:comment>
  <w:comment w:id="18" w:author="Dr. H" w:date="2022-07-10T12:03:00Z" w:initials="NH">
    <w:p w14:paraId="6D16FA24" w14:textId="25873170" w:rsidR="00C67A58" w:rsidRDefault="00C67A58">
      <w:pPr>
        <w:pStyle w:val="CommentText"/>
      </w:pPr>
      <w:r>
        <w:rPr>
          <w:rStyle w:val="CommentReference"/>
        </w:rPr>
        <w:annotationRef/>
      </w:r>
    </w:p>
  </w:comment>
  <w:comment w:id="26" w:author="Dr. H" w:date="2022-07-10T12:03:00Z" w:initials="NH">
    <w:p w14:paraId="65AE1C22" w14:textId="64DDDEC1" w:rsidR="00C67A58" w:rsidRDefault="00C67A58">
      <w:pPr>
        <w:pStyle w:val="CommentText"/>
      </w:pPr>
      <w:r>
        <w:rPr>
          <w:rStyle w:val="CommentReference"/>
        </w:rPr>
        <w:annotationRef/>
      </w:r>
      <w:r>
        <w:t>Someone who reads your purpose:</w:t>
      </w:r>
    </w:p>
    <w:p w14:paraId="0E95C83A" w14:textId="77777777" w:rsidR="00C67A58" w:rsidRPr="00C67A58" w:rsidRDefault="00C67A58">
      <w:pPr>
        <w:pStyle w:val="CommentText"/>
        <w:rPr>
          <w:i/>
          <w:iCs/>
        </w:rPr>
      </w:pPr>
    </w:p>
    <w:p w14:paraId="62B36FA0" w14:textId="6B0D35D2" w:rsidR="00C67A58" w:rsidRPr="00C67A58" w:rsidRDefault="00C67A58">
      <w:pPr>
        <w:pStyle w:val="CommentText"/>
        <w:rPr>
          <w:b/>
          <w:bCs/>
        </w:rPr>
      </w:pPr>
      <w:r w:rsidRPr="00C67A58">
        <w:rPr>
          <w:i/>
          <w:iCs/>
        </w:rPr>
        <w:t xml:space="preserve">The purpose of this constructive research study is to provide an understanding of </w:t>
      </w:r>
      <w:r w:rsidRPr="00C67A58">
        <w:rPr>
          <w:b/>
          <w:bCs/>
          <w:i/>
          <w:iCs/>
        </w:rPr>
        <w:t xml:space="preserve">the effectiveness and efficiency of </w:t>
      </w:r>
      <w:r w:rsidRPr="00C67A58">
        <w:rPr>
          <w:b/>
          <w:bCs/>
          <w:i/>
          <w:iCs/>
        </w:rPr>
        <w:t>automonous assistants for hemodialysis in elderly and special needs care organizations</w:t>
      </w:r>
    </w:p>
    <w:p w14:paraId="0E14AEAC" w14:textId="77777777" w:rsidR="00C67A58" w:rsidRDefault="00C67A58">
      <w:pPr>
        <w:pStyle w:val="CommentText"/>
      </w:pPr>
    </w:p>
    <w:p w14:paraId="208AA41A" w14:textId="33A95549" w:rsidR="00C67A58" w:rsidRDefault="00C67A58">
      <w:pPr>
        <w:pStyle w:val="CommentText"/>
      </w:pPr>
      <w:r>
        <w:t>expects research questions like:</w:t>
      </w:r>
    </w:p>
    <w:p w14:paraId="2CC77E4E" w14:textId="77777777" w:rsidR="00C67A58" w:rsidRDefault="00C67A58">
      <w:pPr>
        <w:pStyle w:val="CommentText"/>
      </w:pPr>
    </w:p>
    <w:p w14:paraId="36EC3C59" w14:textId="73872C2F" w:rsidR="00C67A58" w:rsidRDefault="00C67A58" w:rsidP="00C67A58">
      <w:pPr>
        <w:pStyle w:val="CommentText"/>
        <w:rPr>
          <w:i/>
          <w:iCs/>
        </w:rPr>
      </w:pPr>
      <w:r>
        <w:rPr>
          <w:i/>
          <w:iCs/>
        </w:rPr>
        <w:t xml:space="preserve">What is </w:t>
      </w:r>
      <w:r w:rsidRPr="00C67A58">
        <w:rPr>
          <w:b/>
          <w:bCs/>
          <w:i/>
          <w:iCs/>
        </w:rPr>
        <w:t>the effectiveness of automonous assistants for hemodialysis in elderly and special needs care organizations</w:t>
      </w:r>
      <w:r>
        <w:rPr>
          <w:i/>
          <w:iCs/>
        </w:rPr>
        <w:t>?</w:t>
      </w:r>
    </w:p>
    <w:p w14:paraId="23B6F0CD" w14:textId="47175EF1" w:rsidR="00C67A58" w:rsidRDefault="00C67A58" w:rsidP="00C67A58">
      <w:pPr>
        <w:pStyle w:val="CommentText"/>
        <w:rPr>
          <w:i/>
          <w:iCs/>
        </w:rPr>
      </w:pPr>
    </w:p>
    <w:p w14:paraId="766122FA" w14:textId="0FD01258" w:rsidR="00C67A58" w:rsidRDefault="00C67A58" w:rsidP="00C67A58">
      <w:pPr>
        <w:pStyle w:val="CommentText"/>
      </w:pPr>
      <w:r>
        <w:rPr>
          <w:i/>
          <w:iCs/>
        </w:rPr>
        <w:t xml:space="preserve">What is </w:t>
      </w:r>
      <w:r w:rsidRPr="00C67A58">
        <w:rPr>
          <w:b/>
          <w:bCs/>
          <w:i/>
          <w:iCs/>
        </w:rPr>
        <w:t>the efficiency of automonous assistants for hemodialysis in elderly and special needs care organizations</w:t>
      </w:r>
      <w:r>
        <w:rPr>
          <w:i/>
          <w:iCs/>
        </w:rPr>
        <w:t>?</w:t>
      </w:r>
    </w:p>
    <w:p w14:paraId="66A2185E" w14:textId="77777777" w:rsidR="00C67A58" w:rsidRDefault="00C67A58" w:rsidP="00C67A58">
      <w:pPr>
        <w:pStyle w:val="CommentText"/>
      </w:pPr>
    </w:p>
    <w:p w14:paraId="08D3BF03" w14:textId="401ADC21" w:rsidR="00C67A58" w:rsidRDefault="00C67A58">
      <w:pPr>
        <w:pStyle w:val="CommentText"/>
      </w:pPr>
      <w:r>
        <w:t>Whatever you choose you need to make sure the language between problem, purpose, and research questions is preserved (see bolded part). This ensures they are aligned.</w:t>
      </w:r>
    </w:p>
  </w:comment>
  <w:comment w:id="27" w:author="nate nate" w:date="2022-07-26T07:46:00Z" w:initials="nn">
    <w:p w14:paraId="0EB19766" w14:textId="77777777" w:rsidR="004472E1" w:rsidRDefault="004472E1" w:rsidP="009B564E">
      <w:pPr>
        <w:pStyle w:val="CommentText"/>
      </w:pPr>
      <w:r>
        <w:rPr>
          <w:rStyle w:val="CommentReference"/>
        </w:rPr>
        <w:annotationRef/>
      </w:r>
      <w:r>
        <w:t>Revised.</w:t>
      </w:r>
    </w:p>
  </w:comment>
  <w:comment w:id="63" w:author="Dr. H" w:date="2022-06-30T12:17:00Z" w:initials="NH">
    <w:p w14:paraId="49FBE569" w14:textId="1F6578FD" w:rsidR="00A2020D" w:rsidRDefault="00A2020D">
      <w:pPr>
        <w:pStyle w:val="CommentText"/>
      </w:pPr>
      <w:r>
        <w:rPr>
          <w:rStyle w:val="CommentReference"/>
        </w:rPr>
        <w:annotationRef/>
      </w:r>
      <w:r>
        <w:t>Lower case. Address through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7D4B7A" w15:done="0"/>
  <w15:commentEx w15:paraId="3BD10DF6" w15:done="0"/>
  <w15:commentEx w15:paraId="6D16FA24" w15:paraIdParent="3BD10DF6" w15:done="0"/>
  <w15:commentEx w15:paraId="08D3BF03" w15:done="0"/>
  <w15:commentEx w15:paraId="0EB19766" w15:paraIdParent="08D3BF03" w15:done="0"/>
  <w15:commentEx w15:paraId="49FBE56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53E61" w16cex:dateUtc="2022-07-10T09:01:00Z"/>
  <w16cex:commentExtensible w16cex:durableId="266812A9" w16cex:dateUtc="2022-06-30T09:16:00Z"/>
  <w16cex:commentExtensible w16cex:durableId="26753EA0" w16cex:dateUtc="2022-07-10T09:03:00Z"/>
  <w16cex:commentExtensible w16cex:durableId="26753EA2" w16cex:dateUtc="2022-07-10T09:03:00Z"/>
  <w16cex:commentExtensible w16cex:durableId="268A1A62" w16cex:dateUtc="2022-07-26T11:46:00Z"/>
  <w16cex:commentExtensible w16cex:durableId="266812C1" w16cex:dateUtc="2022-06-30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D4B7A" w16cid:durableId="26753E61"/>
  <w16cid:commentId w16cid:paraId="3BD10DF6" w16cid:durableId="266812A9"/>
  <w16cid:commentId w16cid:paraId="6D16FA24" w16cid:durableId="26753EA0"/>
  <w16cid:commentId w16cid:paraId="08D3BF03" w16cid:durableId="26753EA2"/>
  <w16cid:commentId w16cid:paraId="0EB19766" w16cid:durableId="268A1A62"/>
  <w16cid:commentId w16cid:paraId="49FBE569" w16cid:durableId="266812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94841" w14:textId="77777777" w:rsidR="007F3723" w:rsidRDefault="007F3723" w:rsidP="0082223F">
      <w:pPr>
        <w:spacing w:line="240" w:lineRule="auto"/>
      </w:pPr>
      <w:r>
        <w:separator/>
      </w:r>
    </w:p>
  </w:endnote>
  <w:endnote w:type="continuationSeparator" w:id="0">
    <w:p w14:paraId="2AB622B6" w14:textId="77777777" w:rsidR="007F3723" w:rsidRDefault="007F372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1C91D" w14:textId="77777777" w:rsidR="007F3723" w:rsidRDefault="007F3723" w:rsidP="0082223F">
      <w:pPr>
        <w:spacing w:line="240" w:lineRule="auto"/>
      </w:pPr>
      <w:r>
        <w:separator/>
      </w:r>
    </w:p>
  </w:footnote>
  <w:footnote w:type="continuationSeparator" w:id="0">
    <w:p w14:paraId="2ECCB206" w14:textId="77777777" w:rsidR="007F3723" w:rsidRDefault="007F372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F3C1CBC" w:rsidR="00877007" w:rsidRDefault="004A7B81" w:rsidP="00877007">
    <w:pPr>
      <w:pStyle w:val="Header"/>
    </w:pPr>
    <w:r>
      <w:t>DIS-99</w:t>
    </w:r>
    <w:r w:rsidR="00B85FFB">
      <w:t>02</w:t>
    </w:r>
    <w:r w:rsidR="00877007" w:rsidRPr="00877007">
      <w:t xml:space="preserve">: </w:t>
    </w:r>
    <w:r w:rsidR="00B85FFB">
      <w:t>Dissertation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Dr. H">
    <w15:presenceInfo w15:providerId="None" w15:userId="Dr. 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2121C"/>
    <w:rsid w:val="00036708"/>
    <w:rsid w:val="00036F58"/>
    <w:rsid w:val="00064301"/>
    <w:rsid w:val="00064926"/>
    <w:rsid w:val="00082031"/>
    <w:rsid w:val="0009547A"/>
    <w:rsid w:val="00133C11"/>
    <w:rsid w:val="00136D4C"/>
    <w:rsid w:val="00164093"/>
    <w:rsid w:val="001720DE"/>
    <w:rsid w:val="00183597"/>
    <w:rsid w:val="001922E9"/>
    <w:rsid w:val="00194DEA"/>
    <w:rsid w:val="001B27C4"/>
    <w:rsid w:val="001D65D4"/>
    <w:rsid w:val="001F1397"/>
    <w:rsid w:val="001F1606"/>
    <w:rsid w:val="00202A3F"/>
    <w:rsid w:val="00211549"/>
    <w:rsid w:val="002356CC"/>
    <w:rsid w:val="002516A9"/>
    <w:rsid w:val="002806B7"/>
    <w:rsid w:val="002838B1"/>
    <w:rsid w:val="00283B79"/>
    <w:rsid w:val="002B01DC"/>
    <w:rsid w:val="002F2E59"/>
    <w:rsid w:val="003202D7"/>
    <w:rsid w:val="0033272A"/>
    <w:rsid w:val="00344FD1"/>
    <w:rsid w:val="00345E7B"/>
    <w:rsid w:val="00355290"/>
    <w:rsid w:val="00383672"/>
    <w:rsid w:val="00384684"/>
    <w:rsid w:val="003A3739"/>
    <w:rsid w:val="003B59A2"/>
    <w:rsid w:val="003B600B"/>
    <w:rsid w:val="003C3327"/>
    <w:rsid w:val="003D42C9"/>
    <w:rsid w:val="003D5EC0"/>
    <w:rsid w:val="003E0279"/>
    <w:rsid w:val="003E0FEE"/>
    <w:rsid w:val="003E4E78"/>
    <w:rsid w:val="003F4714"/>
    <w:rsid w:val="00401D65"/>
    <w:rsid w:val="004223E8"/>
    <w:rsid w:val="00424108"/>
    <w:rsid w:val="0043080E"/>
    <w:rsid w:val="004472E1"/>
    <w:rsid w:val="004573F3"/>
    <w:rsid w:val="00486434"/>
    <w:rsid w:val="004A052A"/>
    <w:rsid w:val="004A089D"/>
    <w:rsid w:val="004A76F6"/>
    <w:rsid w:val="004A784B"/>
    <w:rsid w:val="004A7B81"/>
    <w:rsid w:val="004B19E4"/>
    <w:rsid w:val="004C324D"/>
    <w:rsid w:val="004F0077"/>
    <w:rsid w:val="004F7459"/>
    <w:rsid w:val="005602F7"/>
    <w:rsid w:val="00577F51"/>
    <w:rsid w:val="005B7079"/>
    <w:rsid w:val="005C1EEB"/>
    <w:rsid w:val="005C39BA"/>
    <w:rsid w:val="005D6444"/>
    <w:rsid w:val="00621BAC"/>
    <w:rsid w:val="00633A1F"/>
    <w:rsid w:val="00645784"/>
    <w:rsid w:val="00655935"/>
    <w:rsid w:val="006608B3"/>
    <w:rsid w:val="00660B98"/>
    <w:rsid w:val="00661D8E"/>
    <w:rsid w:val="00691DB9"/>
    <w:rsid w:val="006A22B1"/>
    <w:rsid w:val="006B6D1F"/>
    <w:rsid w:val="006D793E"/>
    <w:rsid w:val="006E23B3"/>
    <w:rsid w:val="00703A13"/>
    <w:rsid w:val="0073677D"/>
    <w:rsid w:val="00746D04"/>
    <w:rsid w:val="00753136"/>
    <w:rsid w:val="00792495"/>
    <w:rsid w:val="007E688E"/>
    <w:rsid w:val="007F3723"/>
    <w:rsid w:val="00814842"/>
    <w:rsid w:val="0082223F"/>
    <w:rsid w:val="00822A3F"/>
    <w:rsid w:val="00842114"/>
    <w:rsid w:val="00842BDF"/>
    <w:rsid w:val="00855D38"/>
    <w:rsid w:val="00867F91"/>
    <w:rsid w:val="00877007"/>
    <w:rsid w:val="008845EB"/>
    <w:rsid w:val="008B5129"/>
    <w:rsid w:val="008F725B"/>
    <w:rsid w:val="00900F4F"/>
    <w:rsid w:val="0094118C"/>
    <w:rsid w:val="00955861"/>
    <w:rsid w:val="009A757D"/>
    <w:rsid w:val="009D130E"/>
    <w:rsid w:val="009E3C4D"/>
    <w:rsid w:val="00A070AC"/>
    <w:rsid w:val="00A2020D"/>
    <w:rsid w:val="00A422E6"/>
    <w:rsid w:val="00A423F8"/>
    <w:rsid w:val="00A54150"/>
    <w:rsid w:val="00A57373"/>
    <w:rsid w:val="00A92117"/>
    <w:rsid w:val="00AE305E"/>
    <w:rsid w:val="00B13ADF"/>
    <w:rsid w:val="00B211A8"/>
    <w:rsid w:val="00B36222"/>
    <w:rsid w:val="00B554C6"/>
    <w:rsid w:val="00B83595"/>
    <w:rsid w:val="00B85FFB"/>
    <w:rsid w:val="00B86C63"/>
    <w:rsid w:val="00B915DD"/>
    <w:rsid w:val="00B969A7"/>
    <w:rsid w:val="00BA0B10"/>
    <w:rsid w:val="00C220C3"/>
    <w:rsid w:val="00C23676"/>
    <w:rsid w:val="00C242FC"/>
    <w:rsid w:val="00C27B16"/>
    <w:rsid w:val="00C54DC8"/>
    <w:rsid w:val="00C55D2E"/>
    <w:rsid w:val="00C618C3"/>
    <w:rsid w:val="00C67A58"/>
    <w:rsid w:val="00C73692"/>
    <w:rsid w:val="00C76B1D"/>
    <w:rsid w:val="00C93BB7"/>
    <w:rsid w:val="00CB25E9"/>
    <w:rsid w:val="00D0165E"/>
    <w:rsid w:val="00D10B56"/>
    <w:rsid w:val="00D10E3D"/>
    <w:rsid w:val="00D36C69"/>
    <w:rsid w:val="00D42F9A"/>
    <w:rsid w:val="00D700A4"/>
    <w:rsid w:val="00D70D74"/>
    <w:rsid w:val="00D75C7B"/>
    <w:rsid w:val="00D840AF"/>
    <w:rsid w:val="00D85C7B"/>
    <w:rsid w:val="00DE2224"/>
    <w:rsid w:val="00DF0293"/>
    <w:rsid w:val="00E0787F"/>
    <w:rsid w:val="00E234E9"/>
    <w:rsid w:val="00E41382"/>
    <w:rsid w:val="00E54FAC"/>
    <w:rsid w:val="00E853DA"/>
    <w:rsid w:val="00ED3713"/>
    <w:rsid w:val="00F405A5"/>
    <w:rsid w:val="00F40CED"/>
    <w:rsid w:val="00FB4C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D8E"/>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 w:type="paragraph" w:styleId="CommentSubject">
    <w:name w:val="annotation subject"/>
    <w:basedOn w:val="CommentText"/>
    <w:next w:val="CommentText"/>
    <w:link w:val="CommentSubjectChar"/>
    <w:uiPriority w:val="99"/>
    <w:semiHidden/>
    <w:unhideWhenUsed/>
    <w:rsid w:val="00D36C69"/>
    <w:rPr>
      <w:b/>
      <w:bCs/>
    </w:rPr>
  </w:style>
  <w:style w:type="character" w:customStyle="1" w:styleId="CommentSubjectChar">
    <w:name w:val="Comment Subject Char"/>
    <w:basedOn w:val="CommentTextChar"/>
    <w:link w:val="CommentSubject"/>
    <w:uiPriority w:val="99"/>
    <w:semiHidden/>
    <w:rsid w:val="00D36C69"/>
    <w:rPr>
      <w:rFonts w:ascii="Times New Roman" w:hAnsi="Times New Roman" w:cs="Times New Roman"/>
      <w:b/>
      <w:bCs/>
      <w:sz w:val="20"/>
      <w:szCs w:val="20"/>
    </w:rPr>
  </w:style>
  <w:style w:type="paragraph" w:styleId="NormalWeb">
    <w:name w:val="Normal (Web)"/>
    <w:basedOn w:val="Normal"/>
    <w:uiPriority w:val="99"/>
    <w:semiHidden/>
    <w:unhideWhenUsed/>
    <w:rsid w:val="00A2020D"/>
    <w:pPr>
      <w:spacing w:before="100" w:beforeAutospacing="1" w:after="100" w:afterAutospacing="1" w:line="240" w:lineRule="auto"/>
    </w:pPr>
    <w:rPr>
      <w:rFonts w:eastAsia="Times New Roman"/>
      <w:lang w:bidi="he-IL"/>
    </w:rPr>
  </w:style>
  <w:style w:type="paragraph" w:styleId="BalloonText">
    <w:name w:val="Balloon Text"/>
    <w:basedOn w:val="Normal"/>
    <w:link w:val="BalloonTextChar"/>
    <w:uiPriority w:val="99"/>
    <w:semiHidden/>
    <w:unhideWhenUsed/>
    <w:rsid w:val="0008203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031"/>
    <w:rPr>
      <w:rFonts w:ascii="Segoe UI" w:hAnsi="Segoe UI" w:cs="Segoe UI"/>
      <w:sz w:val="18"/>
      <w:szCs w:val="18"/>
    </w:rPr>
  </w:style>
  <w:style w:type="paragraph" w:styleId="Revision">
    <w:name w:val="Revision"/>
    <w:hidden/>
    <w:uiPriority w:val="99"/>
    <w:semiHidden/>
    <w:rsid w:val="00A57373"/>
    <w:pPr>
      <w:spacing w:line="240" w:lineRule="auto"/>
    </w:pPr>
    <w:rPr>
      <w:rFonts w:ascii="Times New Roman" w:hAnsi="Times New Roman" w:cs="Times New Roman"/>
      <w:sz w:val="24"/>
      <w:szCs w:val="24"/>
    </w:rPr>
  </w:style>
  <w:style w:type="character" w:customStyle="1" w:styleId="cf01">
    <w:name w:val="cf01"/>
    <w:basedOn w:val="DefaultParagraphFont"/>
    <w:rsid w:val="00661D8E"/>
    <w:rPr>
      <w:rFonts w:ascii="Segoe UI" w:hAnsi="Segoe UI" w:cs="Segoe UI" w:hint="default"/>
      <w:i/>
      <w:iCs/>
      <w:sz w:val="18"/>
      <w:szCs w:val="18"/>
    </w:rPr>
  </w:style>
  <w:style w:type="character" w:customStyle="1" w:styleId="cf11">
    <w:name w:val="cf11"/>
    <w:basedOn w:val="DefaultParagraphFont"/>
    <w:rsid w:val="00661D8E"/>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176769488">
      <w:bodyDiv w:val="1"/>
      <w:marLeft w:val="0"/>
      <w:marRight w:val="0"/>
      <w:marTop w:val="0"/>
      <w:marBottom w:val="0"/>
      <w:divBdr>
        <w:top w:val="none" w:sz="0" w:space="0" w:color="auto"/>
        <w:left w:val="none" w:sz="0" w:space="0" w:color="auto"/>
        <w:bottom w:val="none" w:sz="0" w:space="0" w:color="auto"/>
        <w:right w:val="none" w:sz="0" w:space="0" w:color="auto"/>
      </w:divBdr>
    </w:div>
    <w:div w:id="197548856">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50087545">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69705180">
      <w:bodyDiv w:val="1"/>
      <w:marLeft w:val="0"/>
      <w:marRight w:val="0"/>
      <w:marTop w:val="0"/>
      <w:marBottom w:val="0"/>
      <w:divBdr>
        <w:top w:val="none" w:sz="0" w:space="0" w:color="auto"/>
        <w:left w:val="none" w:sz="0" w:space="0" w:color="auto"/>
        <w:bottom w:val="none" w:sz="0" w:space="0" w:color="auto"/>
        <w:right w:val="none" w:sz="0" w:space="0" w:color="auto"/>
      </w:divBdr>
    </w:div>
    <w:div w:id="293145923">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23703993">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21222414">
      <w:bodyDiv w:val="1"/>
      <w:marLeft w:val="0"/>
      <w:marRight w:val="0"/>
      <w:marTop w:val="0"/>
      <w:marBottom w:val="0"/>
      <w:divBdr>
        <w:top w:val="none" w:sz="0" w:space="0" w:color="auto"/>
        <w:left w:val="none" w:sz="0" w:space="0" w:color="auto"/>
        <w:bottom w:val="none" w:sz="0" w:space="0" w:color="auto"/>
        <w:right w:val="none" w:sz="0" w:space="0" w:color="auto"/>
      </w:divBdr>
    </w:div>
    <w:div w:id="43583594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475991331">
      <w:bodyDiv w:val="1"/>
      <w:marLeft w:val="0"/>
      <w:marRight w:val="0"/>
      <w:marTop w:val="0"/>
      <w:marBottom w:val="0"/>
      <w:divBdr>
        <w:top w:val="none" w:sz="0" w:space="0" w:color="auto"/>
        <w:left w:val="none" w:sz="0" w:space="0" w:color="auto"/>
        <w:bottom w:val="none" w:sz="0" w:space="0" w:color="auto"/>
        <w:right w:val="none" w:sz="0" w:space="0" w:color="auto"/>
      </w:divBdr>
    </w:div>
    <w:div w:id="49599843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36685769">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13771428">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237932">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05070257">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113391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19085447">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66756721">
      <w:bodyDiv w:val="1"/>
      <w:marLeft w:val="0"/>
      <w:marRight w:val="0"/>
      <w:marTop w:val="0"/>
      <w:marBottom w:val="0"/>
      <w:divBdr>
        <w:top w:val="none" w:sz="0" w:space="0" w:color="auto"/>
        <w:left w:val="none" w:sz="0" w:space="0" w:color="auto"/>
        <w:bottom w:val="none" w:sz="0" w:space="0" w:color="auto"/>
        <w:right w:val="none" w:sz="0" w:space="0" w:color="auto"/>
      </w:divBdr>
    </w:div>
    <w:div w:id="1068260057">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16172849">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36681972">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182352976">
      <w:bodyDiv w:val="1"/>
      <w:marLeft w:val="0"/>
      <w:marRight w:val="0"/>
      <w:marTop w:val="0"/>
      <w:marBottom w:val="0"/>
      <w:divBdr>
        <w:top w:val="none" w:sz="0" w:space="0" w:color="auto"/>
        <w:left w:val="none" w:sz="0" w:space="0" w:color="auto"/>
        <w:bottom w:val="none" w:sz="0" w:space="0" w:color="auto"/>
        <w:right w:val="none" w:sz="0" w:space="0" w:color="auto"/>
      </w:divBdr>
    </w:div>
    <w:div w:id="1202674007">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55750034">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03203789">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497545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3591696">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8124178">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34160147">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11103885">
      <w:bodyDiv w:val="1"/>
      <w:marLeft w:val="0"/>
      <w:marRight w:val="0"/>
      <w:marTop w:val="0"/>
      <w:marBottom w:val="0"/>
      <w:divBdr>
        <w:top w:val="none" w:sz="0" w:space="0" w:color="auto"/>
        <w:left w:val="none" w:sz="0" w:space="0" w:color="auto"/>
        <w:bottom w:val="none" w:sz="0" w:space="0" w:color="auto"/>
        <w:right w:val="none" w:sz="0" w:space="0" w:color="auto"/>
      </w:divBdr>
    </w:div>
    <w:div w:id="2027175337">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8</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19</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8</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1</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4</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5</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2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2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1</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3</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5</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7</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30</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3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9</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3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3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10</b:RefOrder>
  </b:Source>
</b:Sources>
</file>

<file path=customXml/itemProps1.xml><?xml version="1.0" encoding="utf-8"?>
<ds:datastoreItem xmlns:ds="http://schemas.openxmlformats.org/officeDocument/2006/customXml" ds:itemID="{76A7CFFC-2CC4-4B04-B405-5230C4F32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6</Pages>
  <Words>3935</Words>
  <Characters>2243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5</cp:revision>
  <dcterms:created xsi:type="dcterms:W3CDTF">2022-07-26T11:34:00Z</dcterms:created>
  <dcterms:modified xsi:type="dcterms:W3CDTF">2022-07-26T11:51:00Z</dcterms:modified>
</cp:coreProperties>
</file>